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2E86A8" w14:textId="68FB21CD" w:rsidR="001F5CD3" w:rsidRDefault="001F5CD3"/>
    <w:p w14:paraId="12766410" w14:textId="77777777" w:rsidR="00FB428C" w:rsidRDefault="00FB428C" w:rsidP="00FB428C">
      <w:pPr>
        <w:jc w:val="center"/>
        <w:rPr>
          <w:b/>
          <w:bCs/>
          <w:color w:val="002060"/>
          <w:sz w:val="32"/>
          <w:szCs w:val="32"/>
        </w:rPr>
      </w:pPr>
    </w:p>
    <w:p w14:paraId="30AADAB4" w14:textId="77777777" w:rsidR="00FB428C" w:rsidRDefault="00FB428C" w:rsidP="00FB428C">
      <w:pPr>
        <w:jc w:val="center"/>
        <w:rPr>
          <w:b/>
          <w:bCs/>
          <w:color w:val="002060"/>
          <w:sz w:val="32"/>
          <w:szCs w:val="32"/>
        </w:rPr>
      </w:pPr>
    </w:p>
    <w:p w14:paraId="3FA3955F" w14:textId="62E97142" w:rsidR="00FB428C" w:rsidRDefault="00FB428C" w:rsidP="00FB428C">
      <w:pPr>
        <w:jc w:val="center"/>
        <w:rPr>
          <w:b/>
          <w:bCs/>
          <w:color w:val="002060"/>
          <w:sz w:val="32"/>
          <w:szCs w:val="32"/>
        </w:rPr>
      </w:pPr>
      <w:r>
        <w:rPr>
          <w:b/>
          <w:bCs/>
          <w:color w:val="002060"/>
          <w:sz w:val="32"/>
          <w:szCs w:val="32"/>
        </w:rPr>
        <w:t>Read this DISCLAIMER prior to using this Safe Work Procedure.</w:t>
      </w:r>
    </w:p>
    <w:p w14:paraId="01A63C13" w14:textId="77777777" w:rsidR="00FB428C" w:rsidRDefault="00FB428C" w:rsidP="00FB428C">
      <w:pPr>
        <w:rPr>
          <w:color w:val="002060"/>
        </w:rPr>
      </w:pPr>
    </w:p>
    <w:p w14:paraId="615B6138" w14:textId="77777777" w:rsidR="00FB428C" w:rsidRDefault="00FB428C" w:rsidP="00FB428C">
      <w:pPr>
        <w:rPr>
          <w:color w:val="002060"/>
          <w:sz w:val="24"/>
          <w:szCs w:val="24"/>
        </w:rPr>
      </w:pPr>
      <w:r>
        <w:rPr>
          <w:color w:val="002060"/>
          <w:sz w:val="24"/>
          <w:szCs w:val="24"/>
        </w:rPr>
        <w:t xml:space="preserve">These procedures have been written by Safety professionals, and not by workers who perform these tasks.  They need to be reviewed by workers and customized to match your company’s processes, </w:t>
      </w:r>
      <w:proofErr w:type="gramStart"/>
      <w:r>
        <w:rPr>
          <w:color w:val="002060"/>
          <w:sz w:val="24"/>
          <w:szCs w:val="24"/>
        </w:rPr>
        <w:t>tools</w:t>
      </w:r>
      <w:proofErr w:type="gramEnd"/>
      <w:r>
        <w:rPr>
          <w:color w:val="002060"/>
          <w:sz w:val="24"/>
          <w:szCs w:val="24"/>
        </w:rPr>
        <w:t xml:space="preserve"> and machines.  </w:t>
      </w:r>
    </w:p>
    <w:p w14:paraId="09AD83A8" w14:textId="77777777" w:rsidR="00FB428C" w:rsidRDefault="00FB428C" w:rsidP="00FB428C">
      <w:pPr>
        <w:rPr>
          <w:color w:val="002060"/>
          <w:sz w:val="24"/>
          <w:szCs w:val="24"/>
        </w:rPr>
      </w:pPr>
      <w:r>
        <w:rPr>
          <w:color w:val="002060"/>
          <w:sz w:val="24"/>
          <w:szCs w:val="24"/>
        </w:rPr>
        <w:t>Follow these steps:</w:t>
      </w:r>
    </w:p>
    <w:p w14:paraId="60A06898" w14:textId="77777777" w:rsidR="00FB428C" w:rsidRDefault="00FB428C" w:rsidP="00FB428C">
      <w:pPr>
        <w:pStyle w:val="ListParagraph"/>
        <w:numPr>
          <w:ilvl w:val="0"/>
          <w:numId w:val="42"/>
        </w:numPr>
        <w:spacing w:after="0" w:line="240" w:lineRule="auto"/>
        <w:rPr>
          <w:rFonts w:eastAsia="Times New Roman"/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Print the procedures</w:t>
      </w:r>
    </w:p>
    <w:p w14:paraId="04D981A3" w14:textId="77777777" w:rsidR="00FB428C" w:rsidRDefault="00FB428C" w:rsidP="00FB428C">
      <w:pPr>
        <w:pStyle w:val="ListParagraph"/>
        <w:numPr>
          <w:ilvl w:val="0"/>
          <w:numId w:val="42"/>
        </w:numPr>
        <w:spacing w:after="0" w:line="240" w:lineRule="auto"/>
        <w:rPr>
          <w:rFonts w:eastAsia="Times New Roman"/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Have experienced workers (experienced with the tasks) review the procedures and mark up the document with any changes – deletions or additions.  The procedures need to reflect your practices.</w:t>
      </w:r>
    </w:p>
    <w:p w14:paraId="274F0BB4" w14:textId="77777777" w:rsidR="00FB428C" w:rsidRDefault="00FB428C" w:rsidP="00FB428C">
      <w:pPr>
        <w:pStyle w:val="ListParagraph"/>
        <w:numPr>
          <w:ilvl w:val="0"/>
          <w:numId w:val="42"/>
        </w:numPr>
        <w:spacing w:after="0" w:line="240" w:lineRule="auto"/>
        <w:rPr>
          <w:rFonts w:eastAsia="Times New Roman"/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Workers to then date and sign the document at the bottom of the SWP as “reviewed by”</w:t>
      </w:r>
    </w:p>
    <w:p w14:paraId="1E80C8CB" w14:textId="77777777" w:rsidR="00FB428C" w:rsidRDefault="00FB428C" w:rsidP="00FB428C">
      <w:pPr>
        <w:pStyle w:val="ListParagraph"/>
        <w:numPr>
          <w:ilvl w:val="0"/>
          <w:numId w:val="42"/>
        </w:numPr>
        <w:spacing w:after="0" w:line="240" w:lineRule="auto"/>
        <w:rPr>
          <w:rFonts w:eastAsia="Times New Roman"/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 xml:space="preserve">Supervisor to then review the suggested changes and accept or further customize the SWP.  </w:t>
      </w:r>
    </w:p>
    <w:p w14:paraId="4DA3C366" w14:textId="77777777" w:rsidR="00FB428C" w:rsidRDefault="00FB428C" w:rsidP="00FB428C">
      <w:pPr>
        <w:pStyle w:val="ListParagraph"/>
        <w:numPr>
          <w:ilvl w:val="0"/>
          <w:numId w:val="42"/>
        </w:numPr>
        <w:spacing w:after="0" w:line="240" w:lineRule="auto"/>
        <w:rPr>
          <w:rFonts w:eastAsia="Times New Roman"/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Supervisor to sign “Approved by” once procedure accurately reflects your company’s procedures</w:t>
      </w:r>
    </w:p>
    <w:p w14:paraId="1E8C0DFA" w14:textId="77777777" w:rsidR="00FB428C" w:rsidRDefault="00FB428C" w:rsidP="00FB428C">
      <w:pPr>
        <w:pStyle w:val="ListParagraph"/>
        <w:numPr>
          <w:ilvl w:val="0"/>
          <w:numId w:val="42"/>
        </w:numPr>
        <w:spacing w:after="0" w:line="240" w:lineRule="auto"/>
        <w:rPr>
          <w:rFonts w:eastAsia="Times New Roman"/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 xml:space="preserve">Make changes to digital copy of procedure and add your company logo.  Type in names of reviewers, </w:t>
      </w:r>
      <w:proofErr w:type="gramStart"/>
      <w:r>
        <w:rPr>
          <w:rFonts w:eastAsia="Times New Roman"/>
          <w:color w:val="002060"/>
          <w:sz w:val="24"/>
          <w:szCs w:val="24"/>
        </w:rPr>
        <w:t>approvers</w:t>
      </w:r>
      <w:proofErr w:type="gramEnd"/>
      <w:r>
        <w:rPr>
          <w:rFonts w:eastAsia="Times New Roman"/>
          <w:color w:val="002060"/>
          <w:sz w:val="24"/>
          <w:szCs w:val="24"/>
        </w:rPr>
        <w:t xml:space="preserve"> and dates at the bottom of the procedure and note” Signature on file” </w:t>
      </w:r>
    </w:p>
    <w:p w14:paraId="7E00F533" w14:textId="77777777" w:rsidR="00FB428C" w:rsidRDefault="00FB428C" w:rsidP="00FB428C">
      <w:pPr>
        <w:pStyle w:val="ListParagraph"/>
        <w:numPr>
          <w:ilvl w:val="0"/>
          <w:numId w:val="42"/>
        </w:numPr>
        <w:spacing w:after="0" w:line="240" w:lineRule="auto"/>
        <w:rPr>
          <w:rFonts w:eastAsia="Times New Roman"/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File all original marked up documents.  DO NOT THROW OUT</w:t>
      </w:r>
    </w:p>
    <w:p w14:paraId="05CBAD60" w14:textId="77777777" w:rsidR="00FB428C" w:rsidRDefault="00FB428C" w:rsidP="00FB428C">
      <w:pPr>
        <w:pStyle w:val="ListParagraph"/>
        <w:numPr>
          <w:ilvl w:val="0"/>
          <w:numId w:val="42"/>
        </w:numPr>
        <w:spacing w:after="0" w:line="240" w:lineRule="auto"/>
        <w:rPr>
          <w:rFonts w:eastAsia="Times New Roman"/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 xml:space="preserve">The Procedures are now yours.  </w:t>
      </w:r>
    </w:p>
    <w:p w14:paraId="71C6FB7D" w14:textId="77777777" w:rsidR="00FB428C" w:rsidRDefault="00FB428C" w:rsidP="00FB428C">
      <w:pPr>
        <w:pStyle w:val="ListParagraph"/>
        <w:numPr>
          <w:ilvl w:val="0"/>
          <w:numId w:val="42"/>
        </w:numPr>
        <w:spacing w:after="0" w:line="240" w:lineRule="auto"/>
        <w:rPr>
          <w:rFonts w:eastAsia="Times New Roman"/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Review with WSH Committee and document review</w:t>
      </w:r>
    </w:p>
    <w:p w14:paraId="79AACC6A" w14:textId="77777777" w:rsidR="00FB428C" w:rsidRDefault="00FB428C" w:rsidP="00FB428C">
      <w:pPr>
        <w:pStyle w:val="ListParagraph"/>
        <w:numPr>
          <w:ilvl w:val="0"/>
          <w:numId w:val="42"/>
        </w:numPr>
        <w:spacing w:after="0" w:line="240" w:lineRule="auto"/>
        <w:rPr>
          <w:rFonts w:eastAsia="Times New Roman"/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 xml:space="preserve">Train and document your workers according to the tasks they perform.  </w:t>
      </w:r>
    </w:p>
    <w:p w14:paraId="054CA9FD" w14:textId="692213B1" w:rsidR="000C1FB6" w:rsidRDefault="000C1FB6"/>
    <w:p w14:paraId="5B5A63C3" w14:textId="35B21059" w:rsidR="000C1FB6" w:rsidRDefault="000C1FB6"/>
    <w:p w14:paraId="0B29FE60" w14:textId="65106CC2" w:rsidR="000C1FB6" w:rsidRDefault="000C1FB6"/>
    <w:p w14:paraId="42293E0C" w14:textId="433E1798" w:rsidR="000C1FB6" w:rsidRDefault="000C1FB6"/>
    <w:p w14:paraId="401BF5C4" w14:textId="0BB027FD" w:rsidR="000C1FB6" w:rsidRDefault="000C1FB6"/>
    <w:p w14:paraId="7FFAC8D5" w14:textId="52F78EDC" w:rsidR="000C1FB6" w:rsidRDefault="000C1FB6"/>
    <w:p w14:paraId="7E3074F2" w14:textId="24035EC1" w:rsidR="000C1FB6" w:rsidRDefault="000C1FB6"/>
    <w:p w14:paraId="3056C8E3" w14:textId="0C657DD7" w:rsidR="000C1FB6" w:rsidRDefault="000C1FB6"/>
    <w:p w14:paraId="2C995EA0" w14:textId="12CFD879" w:rsidR="000C1FB6" w:rsidRDefault="000C1FB6"/>
    <w:p w14:paraId="4AB06436" w14:textId="6C0145AE" w:rsidR="000C1FB6" w:rsidRDefault="000C1FB6"/>
    <w:tbl>
      <w:tblPr>
        <w:tblStyle w:val="TableGrid"/>
        <w:tblpPr w:leftFromText="180" w:rightFromText="180" w:vertAnchor="page" w:horzAnchor="margin" w:tblpY="1876"/>
        <w:tblW w:w="9923" w:type="dxa"/>
        <w:tblLayout w:type="fixed"/>
        <w:tblLook w:val="04A0" w:firstRow="1" w:lastRow="0" w:firstColumn="1" w:lastColumn="0" w:noHBand="0" w:noVBand="1"/>
      </w:tblPr>
      <w:tblGrid>
        <w:gridCol w:w="2520"/>
        <w:gridCol w:w="2340"/>
        <w:gridCol w:w="90"/>
        <w:gridCol w:w="152"/>
        <w:gridCol w:w="2278"/>
        <w:gridCol w:w="2543"/>
      </w:tblGrid>
      <w:tr w:rsidR="00FB428C" w:rsidRPr="00B041E0" w14:paraId="306297AA" w14:textId="77777777" w:rsidTr="00FB428C">
        <w:trPr>
          <w:trHeight w:val="620"/>
        </w:trPr>
        <w:tc>
          <w:tcPr>
            <w:tcW w:w="9923" w:type="dxa"/>
            <w:gridSpan w:val="6"/>
            <w:shd w:val="clear" w:color="auto" w:fill="4D9CAD"/>
          </w:tcPr>
          <w:p w14:paraId="11BA3A7D" w14:textId="77777777" w:rsidR="00FB428C" w:rsidRPr="00C342DB" w:rsidRDefault="00FB428C" w:rsidP="00FB428C">
            <w:pPr>
              <w:jc w:val="center"/>
              <w:rPr>
                <w:rFonts w:ascii="Open Sans" w:hAnsi="Open Sans" w:cs="Open Sans"/>
                <w:color w:val="FFFFFF" w:themeColor="background1"/>
              </w:rPr>
            </w:pPr>
            <w:r w:rsidRPr="00C342DB">
              <w:rPr>
                <w:rFonts w:ascii="Open Sans" w:hAnsi="Open Sans" w:cs="Open Sans"/>
                <w:color w:val="FFFFFF" w:themeColor="background1"/>
              </w:rPr>
              <w:lastRenderedPageBreak/>
              <w:t>Do not perform service / repairs on vehicles during the COVID-19 pandemic</w:t>
            </w:r>
            <w:r w:rsidRPr="00C342DB">
              <w:rPr>
                <w:rFonts w:ascii="Open Sans" w:hAnsi="Open Sans"/>
                <w:i/>
                <w:color w:val="FFFFFF" w:themeColor="background1"/>
              </w:rPr>
              <w:t xml:space="preserve"> </w:t>
            </w:r>
            <w:r w:rsidRPr="00C342DB">
              <w:rPr>
                <w:rFonts w:ascii="Open Sans" w:hAnsi="Open Sans" w:cs="Open Sans"/>
                <w:color w:val="FFFFFF" w:themeColor="background1"/>
              </w:rPr>
              <w:t>unless you have been trained and your Employer has implemented precautions.</w:t>
            </w:r>
          </w:p>
        </w:tc>
      </w:tr>
      <w:tr w:rsidR="00FB428C" w:rsidRPr="00B041E0" w14:paraId="447A522F" w14:textId="77777777" w:rsidTr="00FB428C">
        <w:trPr>
          <w:trHeight w:val="363"/>
        </w:trPr>
        <w:tc>
          <w:tcPr>
            <w:tcW w:w="2520" w:type="dxa"/>
            <w:vMerge w:val="restart"/>
            <w:tcBorders>
              <w:bottom w:val="nil"/>
            </w:tcBorders>
          </w:tcPr>
          <w:p w14:paraId="51612ED2" w14:textId="77777777" w:rsidR="00FB428C" w:rsidRDefault="00FB428C" w:rsidP="00FB428C">
            <w:pPr>
              <w:rPr>
                <w:rFonts w:ascii="Open Sans" w:hAnsi="Open Sans" w:cs="Open Sans"/>
                <w:b/>
                <w:sz w:val="20"/>
              </w:rPr>
            </w:pPr>
            <w:r>
              <w:rPr>
                <w:rFonts w:ascii="Open Sans" w:hAnsi="Open Sans" w:cs="Open Sans"/>
                <w:b/>
                <w:sz w:val="20"/>
              </w:rPr>
              <w:t>Photograph(s):</w:t>
            </w:r>
          </w:p>
          <w:p w14:paraId="184E14DE" w14:textId="77777777" w:rsidR="00FB428C" w:rsidRDefault="00FB428C" w:rsidP="00FB428C">
            <w:pPr>
              <w:rPr>
                <w:rFonts w:ascii="Open Sans" w:hAnsi="Open Sans" w:cs="Open Sans"/>
                <w:color w:val="FF0000"/>
                <w:sz w:val="20"/>
              </w:rPr>
            </w:pPr>
            <w:r>
              <w:rPr>
                <w:rFonts w:ascii="Open Sans" w:hAnsi="Open Sans" w:cs="Open Sans"/>
                <w:noProof/>
                <w:sz w:val="20"/>
              </w:rPr>
              <w:drawing>
                <wp:anchor distT="0" distB="0" distL="114300" distR="114300" simplePos="0" relativeHeight="251659264" behindDoc="0" locked="0" layoutInCell="1" allowOverlap="1" wp14:anchorId="7F3C5C3E" wp14:editId="49ABC21D">
                  <wp:simplePos x="0" y="0"/>
                  <wp:positionH relativeFrom="column">
                    <wp:posOffset>169545</wp:posOffset>
                  </wp:positionH>
                  <wp:positionV relativeFrom="paragraph">
                    <wp:posOffset>164465</wp:posOffset>
                  </wp:positionV>
                  <wp:extent cx="914400" cy="914400"/>
                  <wp:effectExtent l="0" t="0" r="0" b="0"/>
                  <wp:wrapNone/>
                  <wp:docPr id="11" name="Graphic 11" descr="Tool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tools.sv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068355AE" w14:textId="13803DAF" w:rsidR="00FB428C" w:rsidRDefault="00FB428C" w:rsidP="00FB428C">
            <w:pPr>
              <w:rPr>
                <w:rFonts w:ascii="Open Sans" w:hAnsi="Open Sans" w:cs="Open Sans"/>
                <w:sz w:val="20"/>
              </w:rPr>
            </w:pPr>
          </w:p>
          <w:p w14:paraId="777A9D32" w14:textId="77777777" w:rsidR="00FB428C" w:rsidRPr="00C61451" w:rsidRDefault="00FB428C" w:rsidP="00FB428C">
            <w:pPr>
              <w:rPr>
                <w:rFonts w:ascii="Open Sans" w:hAnsi="Open Sans" w:cs="Open Sans"/>
                <w:sz w:val="20"/>
              </w:rPr>
            </w:pPr>
          </w:p>
          <w:p w14:paraId="35ED6EB7" w14:textId="77777777" w:rsidR="00FB428C" w:rsidRPr="00C61451" w:rsidRDefault="00FB428C" w:rsidP="00FB428C">
            <w:pPr>
              <w:rPr>
                <w:rFonts w:ascii="Open Sans" w:hAnsi="Open Sans" w:cs="Open Sans"/>
                <w:sz w:val="20"/>
              </w:rPr>
            </w:pPr>
          </w:p>
          <w:p w14:paraId="70BD3D84" w14:textId="77777777" w:rsidR="00FB428C" w:rsidRPr="00C61451" w:rsidRDefault="00FB428C" w:rsidP="00FB428C">
            <w:pPr>
              <w:rPr>
                <w:rFonts w:ascii="Open Sans" w:hAnsi="Open Sans" w:cs="Open Sans"/>
                <w:sz w:val="20"/>
              </w:rPr>
            </w:pPr>
          </w:p>
          <w:p w14:paraId="26EDE565" w14:textId="77777777" w:rsidR="00FB428C" w:rsidRPr="00C61451" w:rsidRDefault="00FB428C" w:rsidP="00FB428C">
            <w:pPr>
              <w:rPr>
                <w:rFonts w:ascii="Open Sans" w:hAnsi="Open Sans" w:cs="Open Sans"/>
                <w:sz w:val="20"/>
              </w:rPr>
            </w:pPr>
          </w:p>
          <w:p w14:paraId="0F8611A9" w14:textId="77777777" w:rsidR="00FB428C" w:rsidRPr="00C61451" w:rsidRDefault="00FB428C" w:rsidP="00FB428C">
            <w:pPr>
              <w:rPr>
                <w:rFonts w:ascii="Open Sans" w:hAnsi="Open Sans" w:cs="Open Sans"/>
                <w:sz w:val="20"/>
              </w:rPr>
            </w:pPr>
          </w:p>
          <w:p w14:paraId="25603C30" w14:textId="77777777" w:rsidR="00FB428C" w:rsidRPr="00C61451" w:rsidRDefault="00FB428C" w:rsidP="00FB428C">
            <w:pPr>
              <w:rPr>
                <w:rFonts w:ascii="Open Sans" w:hAnsi="Open Sans" w:cs="Open Sans"/>
                <w:sz w:val="20"/>
              </w:rPr>
            </w:pPr>
          </w:p>
          <w:p w14:paraId="77F1D553" w14:textId="77777777" w:rsidR="00FB428C" w:rsidRDefault="00FB428C" w:rsidP="00FB428C">
            <w:pPr>
              <w:rPr>
                <w:rFonts w:ascii="Open Sans" w:hAnsi="Open Sans" w:cs="Open Sans"/>
                <w:sz w:val="20"/>
              </w:rPr>
            </w:pPr>
          </w:p>
          <w:p w14:paraId="1391D3D5" w14:textId="77777777" w:rsidR="00FB428C" w:rsidRPr="00C61451" w:rsidRDefault="00FB428C" w:rsidP="00FB428C">
            <w:pPr>
              <w:rPr>
                <w:rFonts w:ascii="Open Sans" w:hAnsi="Open Sans" w:cs="Open Sans"/>
                <w:sz w:val="20"/>
              </w:rPr>
            </w:pPr>
          </w:p>
          <w:p w14:paraId="5C783D76" w14:textId="77777777" w:rsidR="00FB428C" w:rsidRPr="00C61451" w:rsidRDefault="00FB428C" w:rsidP="00FB428C">
            <w:pPr>
              <w:rPr>
                <w:rFonts w:ascii="Open Sans" w:hAnsi="Open Sans" w:cs="Open Sans"/>
                <w:sz w:val="20"/>
              </w:rPr>
            </w:pPr>
          </w:p>
          <w:p w14:paraId="0BDAC2B8" w14:textId="77777777" w:rsidR="00FB428C" w:rsidRDefault="00FB428C" w:rsidP="00FB428C">
            <w:pPr>
              <w:rPr>
                <w:rFonts w:ascii="Open Sans" w:hAnsi="Open Sans" w:cs="Open Sans"/>
                <w:sz w:val="20"/>
              </w:rPr>
            </w:pPr>
          </w:p>
          <w:p w14:paraId="626CC111" w14:textId="77777777" w:rsidR="00FB428C" w:rsidRDefault="00FB428C" w:rsidP="00FB428C">
            <w:pPr>
              <w:rPr>
                <w:rFonts w:ascii="Open Sans" w:hAnsi="Open Sans" w:cs="Open Sans"/>
                <w:sz w:val="20"/>
              </w:rPr>
            </w:pPr>
          </w:p>
          <w:p w14:paraId="01379A2C" w14:textId="77777777" w:rsidR="00FB428C" w:rsidRPr="00C61451" w:rsidRDefault="00FB428C" w:rsidP="00FB428C">
            <w:pPr>
              <w:rPr>
                <w:rFonts w:ascii="Open Sans" w:hAnsi="Open Sans" w:cs="Open Sans"/>
                <w:sz w:val="20"/>
              </w:rPr>
            </w:pPr>
            <w:r w:rsidRPr="00A00CAD">
              <w:rPr>
                <w:rFonts w:ascii="Open Sans" w:hAnsi="Open Sans" w:cs="Open Sans"/>
                <w:bCs/>
                <w:color w:val="FF0000"/>
                <w:sz w:val="20"/>
              </w:rPr>
              <w:fldChar w:fldCharType="begin"/>
            </w:r>
            <w:r w:rsidRPr="00A00CAD">
              <w:rPr>
                <w:rFonts w:ascii="Open Sans" w:hAnsi="Open Sans" w:cs="Open Sans"/>
                <w:bCs/>
                <w:color w:val="FF0000"/>
                <w:sz w:val="20"/>
              </w:rPr>
              <w:instrText xml:space="preserve">AutoTextList  \s NoStyle \t "Red Text requires customization and black text needs to be reviewed for accuracy" </w:instrText>
            </w:r>
            <w:r w:rsidRPr="00A00CAD">
              <w:rPr>
                <w:rFonts w:ascii="Open Sans" w:hAnsi="Open Sans" w:cs="Open Sans"/>
                <w:bCs/>
                <w:color w:val="FF0000"/>
                <w:sz w:val="20"/>
              </w:rPr>
              <w:fldChar w:fldCharType="separate"/>
            </w:r>
            <w:r w:rsidRPr="00A00CAD">
              <w:rPr>
                <w:rFonts w:ascii="Open Sans" w:hAnsi="Open Sans" w:cs="Open Sans"/>
                <w:bCs/>
                <w:color w:val="FF0000"/>
                <w:sz w:val="20"/>
              </w:rPr>
              <w:t>&lt;&lt;&lt;insert equipment or process photo, picture, or diagram here&gt;&gt;&gt;</w:t>
            </w:r>
            <w:r w:rsidRPr="00A00CAD">
              <w:rPr>
                <w:rFonts w:ascii="Open Sans" w:hAnsi="Open Sans" w:cs="Open Sans"/>
                <w:bCs/>
                <w:color w:val="FF0000"/>
                <w:sz w:val="20"/>
              </w:rPr>
              <w:fldChar w:fldCharType="end"/>
            </w:r>
          </w:p>
        </w:tc>
        <w:tc>
          <w:tcPr>
            <w:tcW w:w="2582" w:type="dxa"/>
            <w:gridSpan w:val="3"/>
            <w:tcBorders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D223A2A" w14:textId="77777777" w:rsidR="00FB428C" w:rsidRPr="00AB4622" w:rsidRDefault="00FB428C" w:rsidP="00FB428C">
            <w:pPr>
              <w:rPr>
                <w:rFonts w:ascii="Open Sans" w:hAnsi="Open Sans" w:cs="Open Sans"/>
                <w:b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sz w:val="20"/>
                <w:szCs w:val="20"/>
              </w:rPr>
              <w:fldChar w:fldCharType="begin"/>
            </w:r>
            <w:r>
              <w:rPr>
                <w:rFonts w:ascii="Open Sans" w:hAnsi="Open Sans" w:cs="Open Sans"/>
                <w:b/>
                <w:sz w:val="20"/>
                <w:szCs w:val="20"/>
              </w:rPr>
              <w:instrText xml:space="preserve"> </w:instrText>
            </w:r>
          </w:p>
          <w:p w14:paraId="351E2F3B" w14:textId="77777777" w:rsidR="00FB428C" w:rsidRPr="00670BA0" w:rsidRDefault="00FB428C" w:rsidP="00FB428C">
            <w:pPr>
              <w:rPr>
                <w:rFonts w:ascii="Open Sans" w:hAnsi="Open Sans" w:cs="Open Sans"/>
                <w:b/>
                <w:bCs/>
                <w:sz w:val="20"/>
              </w:rPr>
            </w:pPr>
            <w:r w:rsidRPr="00AB4622">
              <w:rPr>
                <w:rFonts w:ascii="Open Sans" w:hAnsi="Open Sans" w:cs="Open Sans"/>
                <w:b/>
                <w:sz w:val="20"/>
                <w:szCs w:val="20"/>
              </w:rPr>
              <w:instrText>AutoTextList  \s NoStyle \t "</w:instrText>
            </w:r>
            <w:r>
              <w:rPr>
                <w:rFonts w:ascii="Open Sans" w:hAnsi="Open Sans" w:cs="Open Sans"/>
                <w:bCs/>
                <w:color w:val="FF0000"/>
                <w:sz w:val="20"/>
              </w:rPr>
              <w:instrText>red and yellow risk</w:instrText>
            </w:r>
            <w:r w:rsidRPr="00AB4622">
              <w:rPr>
                <w:rFonts w:ascii="Open Sans" w:hAnsi="Open Sans" w:cs="Open Sans"/>
                <w:b/>
                <w:sz w:val="20"/>
                <w:szCs w:val="20"/>
              </w:rPr>
              <w:instrText>"</w:instrText>
            </w:r>
            <w:r w:rsidRPr="00670BA0">
              <w:rPr>
                <w:rFonts w:ascii="Open Sans" w:hAnsi="Open Sans" w:cs="Open Sans"/>
                <w:b/>
                <w:bCs/>
                <w:sz w:val="20"/>
              </w:rPr>
              <w:instrText xml:space="preserve">  </w:instrText>
            </w:r>
            <w:r>
              <w:rPr>
                <w:rFonts w:ascii="Open Sans" w:hAnsi="Open Sans" w:cs="Open Sans"/>
                <w:b/>
                <w:sz w:val="20"/>
                <w:szCs w:val="20"/>
              </w:rPr>
              <w:fldChar w:fldCharType="separate"/>
            </w:r>
            <w:r>
              <w:rPr>
                <w:rFonts w:ascii="Open Sans" w:hAnsi="Open Sans" w:cs="Open Sans"/>
                <w:b/>
                <w:sz w:val="20"/>
                <w:szCs w:val="20"/>
              </w:rPr>
              <w:t xml:space="preserve"> Identified</w:t>
            </w:r>
            <w:r w:rsidRPr="00670BA0">
              <w:rPr>
                <w:rFonts w:ascii="Open Sans" w:hAnsi="Open Sans" w:cs="Open Sans"/>
                <w:b/>
                <w:sz w:val="20"/>
                <w:szCs w:val="20"/>
              </w:rPr>
              <w:t xml:space="preserve"> Hazard(s</w:t>
            </w:r>
            <w:r w:rsidRPr="00670BA0">
              <w:rPr>
                <w:rFonts w:ascii="Open Sans" w:hAnsi="Open Sans" w:cs="Open Sans"/>
                <w:b/>
                <w:sz w:val="20"/>
              </w:rPr>
              <w:t>):</w:t>
            </w:r>
            <w:r>
              <w:rPr>
                <w:rFonts w:ascii="Open Sans" w:hAnsi="Open Sans" w:cs="Open Sans"/>
                <w:b/>
                <w:sz w:val="20"/>
                <w:szCs w:val="20"/>
              </w:rPr>
              <w:fldChar w:fldCharType="end"/>
            </w:r>
            <w:r w:rsidRPr="00670BA0">
              <w:rPr>
                <w:rFonts w:ascii="Open Sans" w:hAnsi="Open Sans" w:cs="Open Sans"/>
                <w:b/>
                <w:bCs/>
                <w:sz w:val="20"/>
              </w:rPr>
              <w:t xml:space="preserve">    </w:t>
            </w:r>
          </w:p>
        </w:tc>
        <w:tc>
          <w:tcPr>
            <w:tcW w:w="2278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6206C4CC" w14:textId="77777777" w:rsidR="00FB428C" w:rsidRPr="00B041E0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</w:p>
        </w:tc>
        <w:tc>
          <w:tcPr>
            <w:tcW w:w="2543" w:type="dxa"/>
            <w:vMerge w:val="restart"/>
            <w:tcBorders>
              <w:bottom w:val="nil"/>
            </w:tcBorders>
          </w:tcPr>
          <w:p w14:paraId="38B8A232" w14:textId="77777777" w:rsidR="00FB428C" w:rsidRDefault="00FB428C" w:rsidP="00FB428C">
            <w:pPr>
              <w:rPr>
                <w:rFonts w:ascii="Open Sans" w:hAnsi="Open Sans" w:cs="Open Sans"/>
                <w:b/>
                <w:sz w:val="20"/>
              </w:rPr>
            </w:pPr>
            <w:r>
              <w:rPr>
                <w:rFonts w:ascii="Open Sans" w:hAnsi="Open Sans" w:cs="Open Sans"/>
                <w:b/>
                <w:sz w:val="20"/>
              </w:rPr>
              <w:t xml:space="preserve">Personal </w:t>
            </w:r>
            <w:r w:rsidRPr="00B041E0">
              <w:rPr>
                <w:rFonts w:ascii="Open Sans" w:hAnsi="Open Sans" w:cs="Open Sans"/>
                <w:b/>
                <w:sz w:val="20"/>
              </w:rPr>
              <w:t>Protective Equipment</w:t>
            </w:r>
            <w:r>
              <w:rPr>
                <w:rFonts w:ascii="Open Sans" w:hAnsi="Open Sans" w:cs="Open Sans"/>
                <w:b/>
                <w:sz w:val="20"/>
              </w:rPr>
              <w:t xml:space="preserve"> </w:t>
            </w:r>
            <w:r w:rsidRPr="00B041E0">
              <w:rPr>
                <w:rFonts w:ascii="Open Sans" w:hAnsi="Open Sans" w:cs="Open Sans"/>
                <w:b/>
                <w:sz w:val="20"/>
              </w:rPr>
              <w:t>Required:</w:t>
            </w:r>
          </w:p>
          <w:p w14:paraId="1E333B12" w14:textId="77777777" w:rsidR="00FB428C" w:rsidRPr="00B041E0" w:rsidRDefault="00FB428C" w:rsidP="00FB428C">
            <w:pPr>
              <w:rPr>
                <w:rFonts w:ascii="Open Sans" w:hAnsi="Open Sans" w:cs="Open Sans"/>
                <w:b/>
                <w:sz w:val="20"/>
              </w:rPr>
            </w:pPr>
            <w:r>
              <w:rPr>
                <w:rFonts w:ascii="Open Sans" w:hAnsi="Open Sans" w:cs="Open Sans"/>
                <w:noProof/>
              </w:rPr>
              <w:drawing>
                <wp:anchor distT="0" distB="0" distL="114300" distR="114300" simplePos="0" relativeHeight="251662336" behindDoc="0" locked="0" layoutInCell="1" allowOverlap="1" wp14:anchorId="242D25F2" wp14:editId="731582D6">
                  <wp:simplePos x="0" y="0"/>
                  <wp:positionH relativeFrom="column">
                    <wp:posOffset>744432</wp:posOffset>
                  </wp:positionH>
                  <wp:positionV relativeFrom="paragraph">
                    <wp:posOffset>141182</wp:posOffset>
                  </wp:positionV>
                  <wp:extent cx="605155" cy="605155"/>
                  <wp:effectExtent l="0" t="0" r="4445" b="4445"/>
                  <wp:wrapThrough wrapText="bothSides">
                    <wp:wrapPolygon edited="0">
                      <wp:start x="0" y="0"/>
                      <wp:lineTo x="0" y="21079"/>
                      <wp:lineTo x="21079" y="21079"/>
                      <wp:lineTo x="21079" y="0"/>
                      <wp:lineTo x="0" y="0"/>
                    </wp:wrapPolygon>
                  </wp:wrapThrough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155" cy="605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E6DF263" w14:textId="77777777" w:rsidR="00FB428C" w:rsidRDefault="00FB428C" w:rsidP="00FB428C">
            <w:pPr>
              <w:rPr>
                <w:rFonts w:ascii="Open Sans" w:hAnsi="Open Sans" w:cs="Open Sans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1B49485A" wp14:editId="65695ADE">
                  <wp:extent cx="575734" cy="57573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687" cy="5796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F8996E" w14:textId="77777777" w:rsidR="00FB428C" w:rsidRDefault="00FB428C" w:rsidP="00FB428C">
            <w:p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 xml:space="preserve">  </w:t>
            </w:r>
          </w:p>
          <w:p w14:paraId="672F7804" w14:textId="77777777" w:rsidR="006672DD" w:rsidRDefault="006672DD" w:rsidP="006672DD">
            <w:pPr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hAnsi="Open Sans"/>
                <w:b/>
                <w:bCs/>
                <w:sz w:val="20"/>
              </w:rPr>
              <w:t>Disinfectant wipes – Hand Sanitizer – Mask – gloves</w:t>
            </w:r>
          </w:p>
          <w:p w14:paraId="5BE45429" w14:textId="77777777" w:rsidR="00FB428C" w:rsidRDefault="00FB428C" w:rsidP="00FB428C">
            <w:pPr>
              <w:rPr>
                <w:rFonts w:ascii="Open Sans" w:hAnsi="Open Sans" w:cs="Open Sans"/>
                <w:sz w:val="20"/>
              </w:rPr>
            </w:pPr>
          </w:p>
          <w:p w14:paraId="617D9B9C" w14:textId="77777777" w:rsidR="00FB428C" w:rsidRPr="0098584E" w:rsidRDefault="00FB428C" w:rsidP="00FB428C">
            <w:pPr>
              <w:rPr>
                <w:rFonts w:ascii="Open Sans" w:hAnsi="Open Sans" w:cs="Open Sans"/>
                <w:color w:val="FF0000"/>
                <w:sz w:val="20"/>
              </w:rPr>
            </w:pPr>
            <w:bookmarkStart w:id="0" w:name="_Hlk523915251"/>
            <w:r>
              <w:rPr>
                <w:rFonts w:ascii="Open Sans" w:hAnsi="Open Sans" w:cs="Open Sans"/>
                <w:color w:val="FF0000"/>
                <w:sz w:val="20"/>
              </w:rPr>
              <w:t>&lt;&lt;&lt;Add or remove Personal Protective Equipment as to your company’s specific procedures or tasks</w:t>
            </w:r>
            <w:bookmarkEnd w:id="0"/>
            <w:r>
              <w:rPr>
                <w:rFonts w:ascii="Open Sans" w:hAnsi="Open Sans" w:cs="Open Sans"/>
                <w:color w:val="FF0000"/>
                <w:sz w:val="20"/>
              </w:rPr>
              <w:t>&gt;&gt;&gt;</w:t>
            </w:r>
          </w:p>
          <w:p w14:paraId="2AC78D09" w14:textId="77777777" w:rsidR="00FB428C" w:rsidRPr="006D2B35" w:rsidRDefault="00FB428C" w:rsidP="00FB428C">
            <w:pPr>
              <w:rPr>
                <w:rFonts w:ascii="Open Sans" w:hAnsi="Open Sans"/>
                <w:sz w:val="20"/>
              </w:rPr>
            </w:pPr>
            <w:r>
              <w:rPr>
                <w:rFonts w:ascii="Open Sans" w:hAnsi="Open Sans"/>
                <w:color w:val="FF0000"/>
                <w:sz w:val="20"/>
              </w:rPr>
              <w:t>&lt;&lt;&lt;Specify PPE specific e.g. Nitrile gloves&gt;&gt;&gt;</w:t>
            </w:r>
          </w:p>
        </w:tc>
      </w:tr>
      <w:tr w:rsidR="00FB428C" w:rsidRPr="00B041E0" w14:paraId="6DB97112" w14:textId="77777777" w:rsidTr="00FB428C">
        <w:trPr>
          <w:trHeight w:val="5282"/>
        </w:trPr>
        <w:tc>
          <w:tcPr>
            <w:tcW w:w="2520" w:type="dxa"/>
            <w:vMerge/>
            <w:tcBorders>
              <w:bottom w:val="nil"/>
            </w:tcBorders>
          </w:tcPr>
          <w:p w14:paraId="23AFAC98" w14:textId="77777777" w:rsidR="00FB428C" w:rsidRDefault="00FB428C" w:rsidP="00FB428C">
            <w:pPr>
              <w:rPr>
                <w:rFonts w:ascii="Open Sans" w:hAnsi="Open Sans" w:cs="Open Sans"/>
                <w:b/>
                <w:sz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257CFCB1" w14:textId="77777777" w:rsidR="00FB428C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15CFDD01" wp14:editId="625E277C">
                  <wp:simplePos x="0" y="0"/>
                  <wp:positionH relativeFrom="column">
                    <wp:posOffset>655320</wp:posOffset>
                  </wp:positionH>
                  <wp:positionV relativeFrom="paragraph">
                    <wp:posOffset>86360</wp:posOffset>
                  </wp:positionV>
                  <wp:extent cx="1714500" cy="1525725"/>
                  <wp:effectExtent l="0" t="0" r="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525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6F6D1FD" w14:textId="77777777" w:rsidR="00FB428C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</w:p>
          <w:p w14:paraId="05E2BFE3" w14:textId="77777777" w:rsidR="00FB428C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</w:p>
          <w:p w14:paraId="66E82D4C" w14:textId="77777777" w:rsidR="00FB428C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</w:p>
          <w:p w14:paraId="741EA189" w14:textId="77777777" w:rsidR="00FB428C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</w:p>
          <w:p w14:paraId="5627F84F" w14:textId="77777777" w:rsidR="00FB428C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 xml:space="preserve"> </w:t>
            </w:r>
          </w:p>
          <w:p w14:paraId="566DCC22" w14:textId="77777777" w:rsidR="00FB428C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</w:p>
          <w:p w14:paraId="4D3D2199" w14:textId="77777777" w:rsidR="00FB428C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</w:p>
          <w:p w14:paraId="3D3EBDFA" w14:textId="77777777" w:rsidR="00FB428C" w:rsidRPr="00670BA0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</w:tcBorders>
          </w:tcPr>
          <w:p w14:paraId="2B0B0008" w14:textId="77777777" w:rsidR="00FB428C" w:rsidRDefault="00FB428C" w:rsidP="00FB428C"/>
          <w:p w14:paraId="600CEF12" w14:textId="77777777" w:rsidR="00FB428C" w:rsidRDefault="00FB428C" w:rsidP="00FB428C">
            <w:r>
              <w:t xml:space="preserve"> </w:t>
            </w:r>
          </w:p>
          <w:p w14:paraId="6B3C8045" w14:textId="77777777" w:rsidR="00FB428C" w:rsidRDefault="00FB428C" w:rsidP="00FB428C"/>
          <w:p w14:paraId="0B11C524" w14:textId="77777777" w:rsidR="00FB428C" w:rsidRDefault="00FB428C" w:rsidP="00FB428C">
            <w:r>
              <w:t xml:space="preserve"> </w:t>
            </w:r>
          </w:p>
          <w:p w14:paraId="43C4A31C" w14:textId="77777777" w:rsidR="00FB428C" w:rsidRDefault="00FB428C" w:rsidP="00FB428C"/>
          <w:p w14:paraId="69B24961" w14:textId="77777777" w:rsidR="00FB428C" w:rsidRDefault="00FB428C" w:rsidP="00FB428C">
            <w:r>
              <w:t xml:space="preserve"> </w:t>
            </w:r>
          </w:p>
          <w:p w14:paraId="77B5F0C4" w14:textId="77777777" w:rsidR="00FB428C" w:rsidRDefault="00FB428C" w:rsidP="00FB428C"/>
          <w:p w14:paraId="19E289F0" w14:textId="77777777" w:rsidR="00FB428C" w:rsidRDefault="00FB428C" w:rsidP="00FB428C">
            <w:r>
              <w:t xml:space="preserve"> </w:t>
            </w:r>
          </w:p>
          <w:p w14:paraId="22D2840C" w14:textId="77777777" w:rsidR="00FB428C" w:rsidRDefault="00FB428C" w:rsidP="00FB428C"/>
          <w:p w14:paraId="01207B42" w14:textId="77777777" w:rsidR="00FB428C" w:rsidRDefault="00FB428C" w:rsidP="00FB428C"/>
        </w:tc>
        <w:tc>
          <w:tcPr>
            <w:tcW w:w="2543" w:type="dxa"/>
            <w:vMerge/>
            <w:tcBorders>
              <w:bottom w:val="nil"/>
            </w:tcBorders>
          </w:tcPr>
          <w:p w14:paraId="56253D9C" w14:textId="77777777" w:rsidR="00FB428C" w:rsidRDefault="00FB428C" w:rsidP="00FB428C">
            <w:pPr>
              <w:rPr>
                <w:rFonts w:ascii="Open Sans" w:hAnsi="Open Sans" w:cs="Open Sans"/>
                <w:b/>
                <w:sz w:val="20"/>
              </w:rPr>
            </w:pPr>
          </w:p>
        </w:tc>
      </w:tr>
      <w:tr w:rsidR="00FB428C" w:rsidRPr="00B041E0" w14:paraId="50E8AD30" w14:textId="77777777" w:rsidTr="00FB428C">
        <w:trPr>
          <w:trHeight w:val="1133"/>
        </w:trPr>
        <w:tc>
          <w:tcPr>
            <w:tcW w:w="9923" w:type="dxa"/>
            <w:gridSpan w:val="6"/>
            <w:tcBorders>
              <w:bottom w:val="single" w:sz="4" w:space="0" w:color="auto"/>
            </w:tcBorders>
          </w:tcPr>
          <w:p w14:paraId="7E33BE50" w14:textId="77777777" w:rsidR="00FB428C" w:rsidRDefault="00FB428C" w:rsidP="00FB428C">
            <w:pPr>
              <w:rPr>
                <w:rFonts w:ascii="Open Sans" w:hAnsi="Open Sans" w:cs="Open Sans"/>
                <w:color w:val="FF0000"/>
                <w:sz w:val="20"/>
              </w:rPr>
            </w:pPr>
            <w:r w:rsidRPr="00B041E0">
              <w:rPr>
                <w:rFonts w:ascii="Open Sans" w:hAnsi="Open Sans" w:cs="Open Sans"/>
                <w:b/>
                <w:sz w:val="20"/>
              </w:rPr>
              <w:t xml:space="preserve">Training Requirements: </w:t>
            </w:r>
            <w:r w:rsidRPr="00B041E0">
              <w:rPr>
                <w:rFonts w:ascii="Open Sans" w:hAnsi="Open Sans" w:cs="Open Sans"/>
                <w:color w:val="FF0000"/>
                <w:sz w:val="20"/>
              </w:rPr>
              <w:t xml:space="preserve">Needs to be customized to your work practices. </w:t>
            </w:r>
          </w:p>
          <w:p w14:paraId="22191028" w14:textId="77777777" w:rsidR="00FB428C" w:rsidRDefault="00FB428C" w:rsidP="00FB428C">
            <w:pPr>
              <w:rPr>
                <w:rFonts w:ascii="Open Sans" w:hAnsi="Open Sans" w:cs="Open Sans"/>
                <w:color w:val="FF0000"/>
                <w:sz w:val="20"/>
              </w:rPr>
            </w:pPr>
          </w:p>
          <w:p w14:paraId="14FDDF4B" w14:textId="77777777" w:rsidR="00C516D4" w:rsidRDefault="00C516D4" w:rsidP="00C516D4">
            <w:pPr>
              <w:pStyle w:val="ListParagraph"/>
              <w:numPr>
                <w:ilvl w:val="0"/>
                <w:numId w:val="11"/>
              </w:numPr>
              <w:spacing w:line="256" w:lineRule="auto"/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  <w:szCs w:val="24"/>
              </w:rPr>
              <w:t>Health and Safety Orientation</w:t>
            </w:r>
          </w:p>
          <w:p w14:paraId="6A6BF0A6" w14:textId="77777777" w:rsidR="00C516D4" w:rsidRDefault="00C516D4" w:rsidP="00C516D4">
            <w:pPr>
              <w:pStyle w:val="ListParagraph"/>
              <w:numPr>
                <w:ilvl w:val="0"/>
                <w:numId w:val="11"/>
              </w:numPr>
              <w:spacing w:line="256" w:lineRule="auto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color w:val="FF0000"/>
                <w:sz w:val="20"/>
                <w:szCs w:val="20"/>
              </w:rPr>
              <w:t>Task Specific Training</w:t>
            </w:r>
          </w:p>
          <w:p w14:paraId="49FBF72E" w14:textId="77777777" w:rsidR="00C516D4" w:rsidRDefault="00C516D4" w:rsidP="00C516D4">
            <w:pPr>
              <w:pStyle w:val="ListParagraph"/>
              <w:numPr>
                <w:ilvl w:val="0"/>
                <w:numId w:val="11"/>
              </w:numPr>
              <w:spacing w:line="256" w:lineRule="auto"/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  <w:szCs w:val="24"/>
              </w:rPr>
              <w:t xml:space="preserve">Driving a Vehicle Safe Work Procedure </w:t>
            </w:r>
          </w:p>
          <w:p w14:paraId="6246889C" w14:textId="77777777" w:rsidR="00C516D4" w:rsidRDefault="00C516D4" w:rsidP="00C516D4">
            <w:pPr>
              <w:pStyle w:val="ListParagraph"/>
              <w:numPr>
                <w:ilvl w:val="0"/>
                <w:numId w:val="11"/>
              </w:numPr>
              <w:spacing w:line="256" w:lineRule="auto"/>
              <w:rPr>
                <w:rFonts w:ascii="Open Sans" w:hAnsi="Open Sans"/>
                <w:sz w:val="20"/>
              </w:rPr>
            </w:pPr>
            <w:r>
              <w:rPr>
                <w:rFonts w:ascii="Open Sans" w:hAnsi="Open Sans"/>
                <w:sz w:val="20"/>
              </w:rPr>
              <w:t>WHMIS</w:t>
            </w:r>
          </w:p>
          <w:p w14:paraId="3DF5FD77" w14:textId="77777777" w:rsidR="00145694" w:rsidRDefault="00145694" w:rsidP="00C516D4">
            <w:pPr>
              <w:pStyle w:val="ListParagraph"/>
              <w:numPr>
                <w:ilvl w:val="0"/>
                <w:numId w:val="11"/>
              </w:numPr>
              <w:spacing w:line="254" w:lineRule="auto"/>
              <w:rPr>
                <w:rFonts w:ascii="Open Sans" w:hAnsi="Open Sans"/>
                <w:sz w:val="20"/>
              </w:rPr>
            </w:pPr>
            <w:r>
              <w:rPr>
                <w:rFonts w:ascii="Open Sans" w:hAnsi="Open Sans"/>
                <w:sz w:val="20"/>
              </w:rPr>
              <w:t>COVID-19 SWPs</w:t>
            </w:r>
          </w:p>
          <w:p w14:paraId="2109A33C" w14:textId="77777777" w:rsidR="00145694" w:rsidRDefault="00145694" w:rsidP="00C516D4">
            <w:pPr>
              <w:pStyle w:val="ListParagraph"/>
              <w:numPr>
                <w:ilvl w:val="0"/>
                <w:numId w:val="11"/>
              </w:numPr>
              <w:spacing w:line="256" w:lineRule="auto"/>
              <w:rPr>
                <w:rFonts w:ascii="Open Sans" w:hAnsi="Open Sans"/>
                <w:sz w:val="20"/>
              </w:rPr>
            </w:pPr>
            <w:r>
              <w:rPr>
                <w:rFonts w:ascii="Open Sans" w:hAnsi="Open Sans"/>
                <w:sz w:val="20"/>
              </w:rPr>
              <w:t>Company pandemic plan</w:t>
            </w:r>
          </w:p>
          <w:p w14:paraId="09C808F2" w14:textId="77777777" w:rsidR="00145694" w:rsidRDefault="00145694" w:rsidP="00C516D4">
            <w:pPr>
              <w:pStyle w:val="ListParagraph"/>
              <w:numPr>
                <w:ilvl w:val="0"/>
                <w:numId w:val="11"/>
              </w:numPr>
              <w:spacing w:line="256" w:lineRule="auto"/>
              <w:rPr>
                <w:rFonts w:ascii="Open Sans" w:hAnsi="Open Sans"/>
                <w:sz w:val="20"/>
              </w:rPr>
            </w:pPr>
            <w:r>
              <w:rPr>
                <w:rFonts w:ascii="Open Sans" w:hAnsi="Open Sans"/>
                <w:sz w:val="20"/>
              </w:rPr>
              <w:t>PPE Fit and Inspection Training</w:t>
            </w:r>
          </w:p>
          <w:p w14:paraId="2DBF5905" w14:textId="77777777" w:rsidR="00145694" w:rsidRDefault="00145694" w:rsidP="00C516D4">
            <w:pPr>
              <w:pStyle w:val="ListParagraph"/>
              <w:numPr>
                <w:ilvl w:val="0"/>
                <w:numId w:val="11"/>
              </w:numPr>
              <w:rPr>
                <w:rFonts w:ascii="Open Sans" w:hAnsi="Open Sans"/>
                <w:sz w:val="20"/>
              </w:rPr>
            </w:pPr>
            <w:r>
              <w:rPr>
                <w:rFonts w:ascii="Open Sans" w:hAnsi="Open Sans"/>
                <w:sz w:val="20"/>
              </w:rPr>
              <w:t>Valid Class 3 driver’s license</w:t>
            </w:r>
          </w:p>
          <w:p w14:paraId="747A961A" w14:textId="10ABE6BB" w:rsidR="00FB428C" w:rsidRDefault="00FB428C" w:rsidP="00C516D4">
            <w:pPr>
              <w:pStyle w:val="ListParagraph"/>
              <w:numPr>
                <w:ilvl w:val="0"/>
                <w:numId w:val="11"/>
              </w:numPr>
              <w:rPr>
                <w:rFonts w:ascii="Open Sans" w:hAnsi="Open Sans"/>
                <w:sz w:val="20"/>
              </w:rPr>
            </w:pPr>
            <w:r>
              <w:rPr>
                <w:rFonts w:ascii="Open Sans" w:hAnsi="Open Sans"/>
                <w:sz w:val="20"/>
              </w:rPr>
              <w:t>Respirator fit testing</w:t>
            </w:r>
          </w:p>
          <w:p w14:paraId="1DDD6141" w14:textId="77777777" w:rsidR="00FB428C" w:rsidRPr="00DD2766" w:rsidRDefault="00FB428C" w:rsidP="00FB428C">
            <w:pPr>
              <w:pStyle w:val="ListParagraph"/>
              <w:rPr>
                <w:rFonts w:ascii="Open Sans" w:hAnsi="Open Sans"/>
                <w:sz w:val="20"/>
              </w:rPr>
            </w:pPr>
          </w:p>
        </w:tc>
      </w:tr>
      <w:tr w:rsidR="00FB428C" w:rsidRPr="00B041E0" w14:paraId="4FE8413E" w14:textId="77777777" w:rsidTr="00FB428C">
        <w:trPr>
          <w:trHeight w:val="341"/>
        </w:trPr>
        <w:tc>
          <w:tcPr>
            <w:tcW w:w="9923" w:type="dxa"/>
            <w:gridSpan w:val="6"/>
            <w:tcBorders>
              <w:bottom w:val="single" w:sz="4" w:space="0" w:color="auto"/>
            </w:tcBorders>
            <w:shd w:val="clear" w:color="auto" w:fill="4D9CAD"/>
          </w:tcPr>
          <w:p w14:paraId="0948FB95" w14:textId="77777777" w:rsidR="00FB428C" w:rsidRPr="006629C5" w:rsidRDefault="00FB428C" w:rsidP="00FB428C">
            <w:pPr>
              <w:jc w:val="center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  <w:bCs/>
                <w:color w:val="FFFFFF" w:themeColor="background1"/>
              </w:rPr>
              <w:fldChar w:fldCharType="begin"/>
            </w:r>
            <w:r>
              <w:rPr>
                <w:rFonts w:ascii="Open Sans" w:hAnsi="Open Sans" w:cs="Open Sans"/>
                <w:b/>
                <w:bCs/>
                <w:color w:val="FFFFFF" w:themeColor="background1"/>
              </w:rPr>
              <w:instrText xml:space="preserve"> </w:instrText>
            </w:r>
            <w:r w:rsidRPr="00070381">
              <w:rPr>
                <w:rFonts w:ascii="Open Sans" w:hAnsi="Open Sans" w:cs="Open Sans"/>
                <w:b/>
                <w:bCs/>
                <w:color w:val="FFFFFF" w:themeColor="background1"/>
              </w:rPr>
              <w:instrText xml:space="preserve">AutoTextList </w:instrText>
            </w:r>
            <w:r>
              <w:rPr>
                <w:rFonts w:ascii="Open Sans" w:hAnsi="Open Sans" w:cs="Open Sans"/>
                <w:b/>
                <w:bCs/>
                <w:color w:val="FFFFFF" w:themeColor="background1"/>
              </w:rPr>
              <w:instrText xml:space="preserve"> </w:instrText>
            </w:r>
            <w:r w:rsidRPr="00070381">
              <w:rPr>
                <w:rFonts w:ascii="Open Sans" w:hAnsi="Open Sans" w:cs="Open Sans"/>
                <w:b/>
                <w:bCs/>
                <w:color w:val="FFFFFF" w:themeColor="background1"/>
              </w:rPr>
              <w:instrText>\s NoStyle \t "</w:instrText>
            </w:r>
            <w:r>
              <w:rPr>
                <w:rFonts w:ascii="Open Sans" w:hAnsi="Open Sans" w:cs="Open Sans"/>
                <w:b/>
                <w:bCs/>
                <w:color w:val="FFFFFF" w:themeColor="background1"/>
              </w:rPr>
              <w:instrText>Add more rows and specific information as required using the insert row tool</w:instrText>
            </w:r>
            <w:r w:rsidRPr="00070381">
              <w:rPr>
                <w:rFonts w:ascii="Open Sans" w:hAnsi="Open Sans" w:cs="Open Sans"/>
                <w:b/>
                <w:bCs/>
                <w:color w:val="FFFFFF" w:themeColor="background1"/>
              </w:rPr>
              <w:instrText>"</w:instrText>
            </w:r>
            <w:r>
              <w:rPr>
                <w:rFonts w:ascii="Open Sans" w:hAnsi="Open Sans" w:cs="Open Sans"/>
                <w:b/>
                <w:bCs/>
                <w:color w:val="FFFFFF" w:themeColor="background1"/>
              </w:rPr>
              <w:fldChar w:fldCharType="separate"/>
            </w:r>
            <w:r w:rsidRPr="006629C5">
              <w:rPr>
                <w:rFonts w:ascii="Open Sans" w:hAnsi="Open Sans" w:cs="Open Sans"/>
                <w:b/>
                <w:bCs/>
                <w:color w:val="FFFFFF" w:themeColor="background1"/>
              </w:rPr>
              <w:t>Safe Work Practices</w:t>
            </w:r>
            <w:r>
              <w:rPr>
                <w:rFonts w:ascii="Open Sans" w:hAnsi="Open Sans" w:cs="Open Sans"/>
                <w:b/>
                <w:bCs/>
                <w:color w:val="FFFFFF" w:themeColor="background1"/>
              </w:rPr>
              <w:fldChar w:fldCharType="end"/>
            </w:r>
          </w:p>
        </w:tc>
      </w:tr>
      <w:tr w:rsidR="00FB428C" w:rsidRPr="00B041E0" w14:paraId="6A74E16B" w14:textId="77777777" w:rsidTr="00FB428C">
        <w:trPr>
          <w:trHeight w:val="341"/>
        </w:trPr>
        <w:tc>
          <w:tcPr>
            <w:tcW w:w="4860" w:type="dxa"/>
            <w:gridSpan w:val="2"/>
            <w:tcBorders>
              <w:bottom w:val="single" w:sz="4" w:space="0" w:color="auto"/>
              <w:right w:val="single" w:sz="4" w:space="0" w:color="000000"/>
            </w:tcBorders>
            <w:shd w:val="clear" w:color="auto" w:fill="D7D2CB"/>
          </w:tcPr>
          <w:p w14:paraId="1C1BD79E" w14:textId="77777777" w:rsidR="00FB428C" w:rsidRPr="00D93EC0" w:rsidRDefault="00FB428C" w:rsidP="00FB428C">
            <w:pPr>
              <w:rPr>
                <w:rFonts w:ascii="Open Sans" w:hAnsi="Open Sans" w:cs="Open Sans"/>
                <w:bCs/>
                <w:color w:val="FFFFFF" w:themeColor="background1"/>
                <w:sz w:val="20"/>
              </w:rPr>
            </w:pPr>
            <w:bookmarkStart w:id="1" w:name="_Hlk534721787"/>
            <w:r>
              <w:rPr>
                <w:rFonts w:ascii="Open Sans" w:hAnsi="Open Sans" w:cs="Open Sans"/>
                <w:bCs/>
                <w:sz w:val="20"/>
              </w:rPr>
              <w:t>Consider</w:t>
            </w:r>
            <w:r w:rsidRPr="00FE4397">
              <w:rPr>
                <w:rFonts w:ascii="Open Sans" w:hAnsi="Open Sans" w:cs="Open Sans"/>
                <w:bCs/>
                <w:sz w:val="20"/>
              </w:rPr>
              <w:t xml:space="preserve"> only one or two employees (with PPE) drive all vehicles in and out of shop</w:t>
            </w:r>
          </w:p>
        </w:tc>
        <w:tc>
          <w:tcPr>
            <w:tcW w:w="5063" w:type="dxa"/>
            <w:gridSpan w:val="4"/>
            <w:tcBorders>
              <w:left w:val="single" w:sz="4" w:space="0" w:color="000000"/>
              <w:bottom w:val="single" w:sz="4" w:space="0" w:color="auto"/>
            </w:tcBorders>
            <w:shd w:val="clear" w:color="auto" w:fill="D7D2CB"/>
          </w:tcPr>
          <w:p w14:paraId="732B980B" w14:textId="77777777" w:rsidR="00FB428C" w:rsidRPr="003A5401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  <w:r w:rsidRPr="003A5401">
              <w:rPr>
                <w:rFonts w:ascii="Open Sans" w:hAnsi="Open Sans" w:cs="Open Sans"/>
                <w:bCs/>
                <w:sz w:val="20"/>
              </w:rPr>
              <w:t xml:space="preserve">Ensure adequate hand washing stations </w:t>
            </w:r>
            <w:r>
              <w:rPr>
                <w:rFonts w:ascii="Open Sans" w:hAnsi="Open Sans" w:cs="Open Sans"/>
                <w:bCs/>
                <w:sz w:val="20"/>
              </w:rPr>
              <w:t xml:space="preserve">and hand sanitizer </w:t>
            </w:r>
            <w:r w:rsidRPr="003A5401">
              <w:rPr>
                <w:rFonts w:ascii="Open Sans" w:hAnsi="Open Sans" w:cs="Open Sans"/>
                <w:bCs/>
                <w:sz w:val="20"/>
              </w:rPr>
              <w:t>are available</w:t>
            </w:r>
          </w:p>
        </w:tc>
      </w:tr>
      <w:tr w:rsidR="00FB428C" w:rsidRPr="00B041E0" w14:paraId="2A74B719" w14:textId="77777777" w:rsidTr="00FB428C">
        <w:trPr>
          <w:trHeight w:val="341"/>
        </w:trPr>
        <w:tc>
          <w:tcPr>
            <w:tcW w:w="4860" w:type="dxa"/>
            <w:gridSpan w:val="2"/>
            <w:tcBorders>
              <w:bottom w:val="single" w:sz="4" w:space="0" w:color="auto"/>
              <w:right w:val="single" w:sz="4" w:space="0" w:color="000000"/>
            </w:tcBorders>
            <w:shd w:val="clear" w:color="auto" w:fill="D7D2CB"/>
          </w:tcPr>
          <w:p w14:paraId="20F8B6CA" w14:textId="77777777" w:rsidR="00FB428C" w:rsidRPr="00D93EC0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>Stagger breaks to encourage physical distancing between staff</w:t>
            </w:r>
          </w:p>
        </w:tc>
        <w:tc>
          <w:tcPr>
            <w:tcW w:w="5063" w:type="dxa"/>
            <w:gridSpan w:val="4"/>
            <w:tcBorders>
              <w:left w:val="single" w:sz="4" w:space="0" w:color="000000"/>
              <w:bottom w:val="single" w:sz="4" w:space="0" w:color="auto"/>
            </w:tcBorders>
            <w:shd w:val="clear" w:color="auto" w:fill="D7D2CB"/>
          </w:tcPr>
          <w:p w14:paraId="008932F6" w14:textId="77777777" w:rsidR="00FB428C" w:rsidRPr="003A5401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 xml:space="preserve">Stay home if you are feeling sick </w:t>
            </w:r>
          </w:p>
        </w:tc>
      </w:tr>
      <w:tr w:rsidR="00FB428C" w:rsidRPr="00B041E0" w14:paraId="594733DE" w14:textId="77777777" w:rsidTr="00FB428C">
        <w:trPr>
          <w:trHeight w:val="341"/>
        </w:trPr>
        <w:tc>
          <w:tcPr>
            <w:tcW w:w="4860" w:type="dxa"/>
            <w:gridSpan w:val="2"/>
            <w:tcBorders>
              <w:bottom w:val="single" w:sz="4" w:space="0" w:color="auto"/>
              <w:right w:val="single" w:sz="4" w:space="0" w:color="000000"/>
            </w:tcBorders>
            <w:shd w:val="clear" w:color="auto" w:fill="D7D2CB"/>
          </w:tcPr>
          <w:p w14:paraId="5AA1089B" w14:textId="77777777" w:rsidR="00FB428C" w:rsidRPr="00D93EC0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 xml:space="preserve">Reduce / eliminate meetings or hold via phone or video chat </w:t>
            </w:r>
          </w:p>
        </w:tc>
        <w:tc>
          <w:tcPr>
            <w:tcW w:w="5063" w:type="dxa"/>
            <w:gridSpan w:val="4"/>
            <w:tcBorders>
              <w:left w:val="single" w:sz="4" w:space="0" w:color="000000"/>
              <w:bottom w:val="single" w:sz="4" w:space="0" w:color="auto"/>
            </w:tcBorders>
            <w:shd w:val="clear" w:color="auto" w:fill="D7D2CB"/>
          </w:tcPr>
          <w:p w14:paraId="6ED4156F" w14:textId="77777777" w:rsidR="00FB428C" w:rsidRPr="003A5401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 xml:space="preserve">Offer pick up and drop off service for customers </w:t>
            </w:r>
          </w:p>
        </w:tc>
      </w:tr>
      <w:tr w:rsidR="00FB428C" w:rsidRPr="00B041E0" w14:paraId="68D75EA3" w14:textId="77777777" w:rsidTr="00FB428C">
        <w:trPr>
          <w:trHeight w:val="341"/>
        </w:trPr>
        <w:tc>
          <w:tcPr>
            <w:tcW w:w="4860" w:type="dxa"/>
            <w:gridSpan w:val="2"/>
            <w:tcBorders>
              <w:bottom w:val="single" w:sz="4" w:space="0" w:color="auto"/>
              <w:right w:val="single" w:sz="4" w:space="0" w:color="000000"/>
            </w:tcBorders>
            <w:shd w:val="clear" w:color="auto" w:fill="D7D2CB"/>
          </w:tcPr>
          <w:p w14:paraId="1B9D9EE5" w14:textId="77777777" w:rsidR="00FB428C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 xml:space="preserve">Avoid touching your face </w:t>
            </w:r>
          </w:p>
        </w:tc>
        <w:tc>
          <w:tcPr>
            <w:tcW w:w="5063" w:type="dxa"/>
            <w:gridSpan w:val="4"/>
            <w:tcBorders>
              <w:left w:val="single" w:sz="4" w:space="0" w:color="000000"/>
              <w:bottom w:val="single" w:sz="4" w:space="0" w:color="auto"/>
            </w:tcBorders>
            <w:shd w:val="clear" w:color="auto" w:fill="D7D2CB"/>
          </w:tcPr>
          <w:p w14:paraId="08E58977" w14:textId="77777777" w:rsidR="00FB428C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 xml:space="preserve">Wash hands frequently for at least 20 seconds </w:t>
            </w:r>
          </w:p>
        </w:tc>
      </w:tr>
      <w:tr w:rsidR="00FB428C" w:rsidRPr="00B041E0" w14:paraId="08A4F5F7" w14:textId="77777777" w:rsidTr="00FB428C">
        <w:trPr>
          <w:trHeight w:val="341"/>
        </w:trPr>
        <w:tc>
          <w:tcPr>
            <w:tcW w:w="4860" w:type="dxa"/>
            <w:gridSpan w:val="2"/>
            <w:tcBorders>
              <w:bottom w:val="single" w:sz="4" w:space="0" w:color="auto"/>
              <w:right w:val="single" w:sz="4" w:space="0" w:color="000000"/>
            </w:tcBorders>
            <w:shd w:val="clear" w:color="auto" w:fill="D7D2CB"/>
          </w:tcPr>
          <w:p w14:paraId="29568D33" w14:textId="77777777" w:rsidR="00FB428C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lastRenderedPageBreak/>
              <w:t>Prohibit customers and non-essential staff in the shop (</w:t>
            </w:r>
            <w:proofErr w:type="spellStart"/>
            <w:r>
              <w:rPr>
                <w:rFonts w:ascii="Open Sans" w:hAnsi="Open Sans" w:cs="Open Sans"/>
                <w:bCs/>
                <w:sz w:val="20"/>
              </w:rPr>
              <w:t>eg.</w:t>
            </w:r>
            <w:proofErr w:type="spellEnd"/>
            <w:r>
              <w:rPr>
                <w:rFonts w:ascii="Open Sans" w:hAnsi="Open Sans" w:cs="Open Sans"/>
                <w:bCs/>
                <w:sz w:val="20"/>
              </w:rPr>
              <w:t xml:space="preserve"> Sales)</w:t>
            </w:r>
          </w:p>
        </w:tc>
        <w:tc>
          <w:tcPr>
            <w:tcW w:w="5063" w:type="dxa"/>
            <w:gridSpan w:val="4"/>
            <w:tcBorders>
              <w:left w:val="single" w:sz="4" w:space="0" w:color="000000"/>
              <w:bottom w:val="single" w:sz="4" w:space="0" w:color="auto"/>
            </w:tcBorders>
            <w:shd w:val="clear" w:color="auto" w:fill="D7D2CB"/>
          </w:tcPr>
          <w:p w14:paraId="7873AC46" w14:textId="3CCC1DF8" w:rsidR="00FB428C" w:rsidRDefault="00FB428C" w:rsidP="00FB428C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 xml:space="preserve">Close customer waiting area / lounge or ensure </w:t>
            </w:r>
            <w:proofErr w:type="gramStart"/>
            <w:r>
              <w:rPr>
                <w:rFonts w:ascii="Open Sans" w:hAnsi="Open Sans" w:cs="Open Sans"/>
                <w:bCs/>
                <w:sz w:val="20"/>
              </w:rPr>
              <w:t>it’s</w:t>
            </w:r>
            <w:proofErr w:type="gramEnd"/>
            <w:r>
              <w:rPr>
                <w:rFonts w:ascii="Open Sans" w:hAnsi="Open Sans" w:cs="Open Sans"/>
                <w:bCs/>
                <w:sz w:val="20"/>
              </w:rPr>
              <w:t xml:space="preserve"> monitored to allow minimal customers at a time depending on size</w:t>
            </w:r>
            <w:r w:rsidR="00C918EB">
              <w:rPr>
                <w:rFonts w:ascii="Open Sans" w:hAnsi="Open Sans" w:cs="Open Sans"/>
                <w:bCs/>
                <w:sz w:val="20"/>
              </w:rPr>
              <w:t xml:space="preserve"> (2 metre distance at a min)</w:t>
            </w:r>
            <w:r>
              <w:rPr>
                <w:rFonts w:ascii="Open Sans" w:hAnsi="Open Sans" w:cs="Open Sans"/>
                <w:bCs/>
                <w:sz w:val="20"/>
              </w:rPr>
              <w:t xml:space="preserve">.  </w:t>
            </w:r>
          </w:p>
        </w:tc>
      </w:tr>
      <w:bookmarkEnd w:id="1"/>
      <w:tr w:rsidR="00FB428C" w:rsidRPr="00B041E0" w14:paraId="710C483E" w14:textId="77777777" w:rsidTr="00FB428C">
        <w:trPr>
          <w:trHeight w:val="1756"/>
        </w:trPr>
        <w:tc>
          <w:tcPr>
            <w:tcW w:w="9923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3B7CB403" w14:textId="77777777" w:rsidR="00FB428C" w:rsidRDefault="00FB428C" w:rsidP="00FB428C">
            <w:pPr>
              <w:rPr>
                <w:rFonts w:ascii="Open Sans" w:hAnsi="Open Sans" w:cs="Open Sans"/>
                <w:b/>
                <w:sz w:val="20"/>
              </w:rPr>
            </w:pPr>
            <w:r w:rsidRPr="007E2E1B">
              <w:rPr>
                <w:rFonts w:ascii="Open Sans" w:hAnsi="Open Sans"/>
                <w:b/>
                <w:sz w:val="20"/>
              </w:rPr>
              <w:t>Guidance Document &amp; Reference Information</w:t>
            </w:r>
            <w:r w:rsidRPr="00B041E0">
              <w:rPr>
                <w:rFonts w:ascii="Open Sans" w:hAnsi="Open Sans" w:cs="Open Sans"/>
                <w:b/>
                <w:sz w:val="20"/>
              </w:rPr>
              <w:t xml:space="preserve">: </w:t>
            </w:r>
          </w:p>
          <w:p w14:paraId="3A12A22B" w14:textId="77777777" w:rsidR="00FB428C" w:rsidRDefault="00FB428C" w:rsidP="00FB428C">
            <w:pPr>
              <w:rPr>
                <w:rFonts w:ascii="Open Sans" w:hAnsi="Open Sans" w:cs="Open Sans"/>
                <w:b/>
                <w:sz w:val="20"/>
              </w:rPr>
            </w:pPr>
          </w:p>
          <w:p w14:paraId="77E4259B" w14:textId="77777777" w:rsidR="00FB428C" w:rsidRPr="00B041E0" w:rsidRDefault="00FB428C" w:rsidP="00FB428C">
            <w:pPr>
              <w:rPr>
                <w:rFonts w:ascii="Open Sans" w:hAnsi="Open Sans" w:cs="Open Sans"/>
                <w:color w:val="FF0000"/>
                <w:sz w:val="20"/>
              </w:rPr>
            </w:pPr>
            <w:r w:rsidRPr="00B041E0">
              <w:rPr>
                <w:rFonts w:ascii="Open Sans" w:hAnsi="Open Sans" w:cs="Open Sans"/>
                <w:color w:val="FF0000"/>
                <w:sz w:val="20"/>
              </w:rPr>
              <w:t>Reference your Safety Management System/Program</w:t>
            </w:r>
          </w:p>
          <w:p w14:paraId="0683B149" w14:textId="77777777" w:rsidR="00FB428C" w:rsidRPr="00B041E0" w:rsidRDefault="00FB428C" w:rsidP="00FB428C">
            <w:pPr>
              <w:rPr>
                <w:rFonts w:ascii="Open Sans" w:hAnsi="Open Sans" w:cs="Open Sans"/>
                <w:color w:val="FF0000"/>
                <w:sz w:val="20"/>
              </w:rPr>
            </w:pPr>
            <w:r w:rsidRPr="00B041E0">
              <w:rPr>
                <w:rFonts w:ascii="Open Sans" w:hAnsi="Open Sans" w:cs="Open Sans"/>
                <w:color w:val="FF0000"/>
                <w:sz w:val="20"/>
              </w:rPr>
              <w:t>Any other relevant legislation (federal or provincial references when working outside of Manitoba)</w:t>
            </w:r>
          </w:p>
          <w:p w14:paraId="0534E84F" w14:textId="77777777" w:rsidR="00FB428C" w:rsidRDefault="00FB428C" w:rsidP="00FB428C">
            <w:pPr>
              <w:rPr>
                <w:rFonts w:ascii="Open Sans" w:hAnsi="Open Sans" w:cs="Open Sans"/>
                <w:color w:val="FF0000"/>
                <w:sz w:val="20"/>
              </w:rPr>
            </w:pPr>
          </w:p>
          <w:p w14:paraId="59C0C74F" w14:textId="77777777" w:rsidR="00FB428C" w:rsidRDefault="00FB428C" w:rsidP="00FB428C">
            <w:pPr>
              <w:pStyle w:val="-SOPcrosspoint"/>
              <w:numPr>
                <w:ilvl w:val="0"/>
                <w:numId w:val="0"/>
              </w:numPr>
              <w:spacing w:line="276" w:lineRule="auto"/>
              <w:ind w:left="360" w:hanging="36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>Workplace Safety and Health M.R. 217/2006</w:t>
            </w:r>
          </w:p>
          <w:p w14:paraId="53AB0CC5" w14:textId="77777777" w:rsidR="00FB428C" w:rsidRDefault="00FB428C" w:rsidP="00FB428C">
            <w:pPr>
              <w:pStyle w:val="-SOPcrosspoint"/>
              <w:numPr>
                <w:ilvl w:val="0"/>
                <w:numId w:val="36"/>
              </w:num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Part 2 General Duties</w:t>
            </w:r>
          </w:p>
          <w:p w14:paraId="6415D10F" w14:textId="77777777" w:rsidR="00FB428C" w:rsidRDefault="00FB428C" w:rsidP="00FB428C">
            <w:pPr>
              <w:pStyle w:val="-SOPcrosspoint"/>
              <w:numPr>
                <w:ilvl w:val="0"/>
                <w:numId w:val="36"/>
              </w:num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Part 4 General Workplace Requirements</w:t>
            </w:r>
          </w:p>
          <w:p w14:paraId="34021114" w14:textId="77777777" w:rsidR="00FB428C" w:rsidRPr="00D270AC" w:rsidRDefault="00FB428C" w:rsidP="00FB428C">
            <w:pPr>
              <w:pStyle w:val="ListParagraph"/>
              <w:numPr>
                <w:ilvl w:val="0"/>
                <w:numId w:val="36"/>
              </w:numPr>
              <w:rPr>
                <w:rFonts w:ascii="Open Sans" w:hAnsi="Open Sans" w:cs="Open Sans"/>
                <w:sz w:val="20"/>
              </w:rPr>
            </w:pPr>
            <w:r w:rsidRPr="00D270AC">
              <w:rPr>
                <w:rFonts w:ascii="Open Sans" w:hAnsi="Open Sans" w:cs="Open Sans"/>
                <w:sz w:val="20"/>
              </w:rPr>
              <w:t>Part 6 Personal Protective Equipment</w:t>
            </w:r>
          </w:p>
          <w:p w14:paraId="4E5603EE" w14:textId="77777777" w:rsidR="00FB428C" w:rsidRPr="00D270AC" w:rsidRDefault="00FB428C" w:rsidP="00FB428C">
            <w:pPr>
              <w:pStyle w:val="ListParagraph"/>
              <w:numPr>
                <w:ilvl w:val="0"/>
                <w:numId w:val="36"/>
              </w:numPr>
              <w:rPr>
                <w:rFonts w:ascii="Open Sans" w:hAnsi="Open Sans" w:cs="Open Sans"/>
                <w:sz w:val="20"/>
              </w:rPr>
            </w:pPr>
            <w:r w:rsidRPr="00D270AC">
              <w:rPr>
                <w:rFonts w:ascii="Open Sans" w:hAnsi="Open Sans" w:cs="Open Sans"/>
                <w:sz w:val="20"/>
              </w:rPr>
              <w:t>Part 36 Chemical and Biological Substances Application</w:t>
            </w:r>
          </w:p>
          <w:p w14:paraId="54E1AF3B" w14:textId="77777777" w:rsidR="00FB428C" w:rsidRPr="00B041E0" w:rsidRDefault="00FB428C" w:rsidP="00FB428C">
            <w:pPr>
              <w:pStyle w:val="-SOPcrosspoint"/>
              <w:numPr>
                <w:ilvl w:val="0"/>
                <w:numId w:val="0"/>
              </w:numPr>
              <w:spacing w:line="276" w:lineRule="auto"/>
              <w:rPr>
                <w:rFonts w:ascii="Open Sans" w:hAnsi="Open Sans" w:cs="Open Sans"/>
                <w:sz w:val="20"/>
                <w:szCs w:val="22"/>
              </w:rPr>
            </w:pPr>
          </w:p>
        </w:tc>
      </w:tr>
    </w:tbl>
    <w:p w14:paraId="280DB59B" w14:textId="77777777" w:rsidR="000C1FB6" w:rsidRDefault="000C1FB6"/>
    <w:tbl>
      <w:tblPr>
        <w:tblStyle w:val="TableGrid"/>
        <w:tblW w:w="992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923"/>
      </w:tblGrid>
      <w:tr w:rsidR="00A91985" w:rsidRPr="00B041E0" w14:paraId="61F6BB13" w14:textId="77777777" w:rsidTr="00D57E6D">
        <w:trPr>
          <w:trHeight w:val="306"/>
        </w:trPr>
        <w:tc>
          <w:tcPr>
            <w:tcW w:w="9923" w:type="dxa"/>
            <w:shd w:val="clear" w:color="auto" w:fill="4D9CAD"/>
          </w:tcPr>
          <w:p w14:paraId="0CBDA1D9" w14:textId="134885B0" w:rsidR="00A91985" w:rsidRPr="00070381" w:rsidRDefault="00A91985" w:rsidP="003355BE">
            <w:pPr>
              <w:jc w:val="center"/>
              <w:rPr>
                <w:rFonts w:ascii="Open Sans" w:hAnsi="Open Sans" w:cs="Open Sans"/>
                <w:b/>
                <w:color w:val="FFFFFF" w:themeColor="background1"/>
              </w:rPr>
            </w:pPr>
            <w:r>
              <w:rPr>
                <w:rFonts w:ascii="Open Sans" w:hAnsi="Open Sans" w:cs="Open Sans"/>
                <w:b/>
                <w:color w:val="FFFFFF" w:themeColor="background1"/>
              </w:rPr>
              <w:fldChar w:fldCharType="begin"/>
            </w:r>
            <w:r>
              <w:rPr>
                <w:rFonts w:ascii="Open Sans" w:hAnsi="Open Sans" w:cs="Open Sans"/>
                <w:b/>
                <w:color w:val="FFFFFF" w:themeColor="background1"/>
              </w:rPr>
              <w:instrText xml:space="preserve"> AutoTextList  \s NoStyle \t “Add more steps to match your shop as required”</w:instrText>
            </w:r>
            <w:r>
              <w:rPr>
                <w:rFonts w:ascii="Open Sans" w:hAnsi="Open Sans" w:cs="Open Sans"/>
                <w:b/>
                <w:color w:val="FFFFFF" w:themeColor="background1"/>
              </w:rPr>
              <w:fldChar w:fldCharType="separate"/>
            </w:r>
            <w:r w:rsidRPr="00070381">
              <w:rPr>
                <w:rFonts w:ascii="Open Sans" w:hAnsi="Open Sans" w:cs="Open Sans"/>
                <w:b/>
                <w:color w:val="FFFFFF" w:themeColor="background1"/>
              </w:rPr>
              <w:t>Safe Work Procedures</w:t>
            </w:r>
            <w:r>
              <w:rPr>
                <w:rFonts w:ascii="Open Sans" w:hAnsi="Open Sans" w:cs="Open Sans"/>
                <w:b/>
                <w:color w:val="FFFFFF" w:themeColor="background1"/>
              </w:rPr>
              <w:t xml:space="preserve"> </w:t>
            </w:r>
            <w:r>
              <w:rPr>
                <w:rFonts w:ascii="Open Sans" w:hAnsi="Open Sans" w:cs="Open Sans"/>
                <w:b/>
                <w:color w:val="FFFFFF" w:themeColor="background1"/>
              </w:rPr>
              <w:fldChar w:fldCharType="end"/>
            </w:r>
          </w:p>
        </w:tc>
      </w:tr>
      <w:tr w:rsidR="00A91985" w:rsidRPr="00B041E0" w14:paraId="48859AB6" w14:textId="77777777" w:rsidTr="00B5512A">
        <w:trPr>
          <w:trHeight w:val="1412"/>
        </w:trPr>
        <w:tc>
          <w:tcPr>
            <w:tcW w:w="9923" w:type="dxa"/>
            <w:shd w:val="clear" w:color="auto" w:fill="FFFFFF" w:themeFill="background1"/>
          </w:tcPr>
          <w:p w14:paraId="412BCDDE" w14:textId="7AE493CB" w:rsidR="00A91985" w:rsidRPr="00E80288" w:rsidRDefault="00A91985" w:rsidP="00E80288">
            <w:pPr>
              <w:pStyle w:val="ListParagraph"/>
              <w:numPr>
                <w:ilvl w:val="0"/>
                <w:numId w:val="39"/>
              </w:numPr>
              <w:rPr>
                <w:rFonts w:ascii="Open Sans" w:hAnsi="Open Sans" w:cs="Open Sans"/>
                <w:bCs/>
                <w:color w:val="FFFFFF" w:themeColor="background1"/>
              </w:rPr>
            </w:pPr>
            <w:r w:rsidRPr="00E80288">
              <w:rPr>
                <w:rFonts w:ascii="Open Sans" w:hAnsi="Open Sans" w:cs="Open Sans"/>
                <w:bCs/>
                <w:sz w:val="20"/>
                <w:szCs w:val="20"/>
              </w:rPr>
              <w:t>Assess service bays to ensure physical distancing is occurring</w:t>
            </w:r>
            <w:r>
              <w:rPr>
                <w:rFonts w:ascii="Open Sans" w:hAnsi="Open Sans" w:cs="Open Sans"/>
                <w:bCs/>
                <w:sz w:val="20"/>
                <w:szCs w:val="20"/>
              </w:rPr>
              <w:t xml:space="preserve"> between Technicians</w:t>
            </w:r>
            <w:r w:rsidRPr="00E80288">
              <w:rPr>
                <w:rFonts w:ascii="Open Sans" w:hAnsi="Open Sans" w:cs="Open Sans"/>
                <w:bCs/>
                <w:sz w:val="20"/>
                <w:szCs w:val="20"/>
              </w:rPr>
              <w:t>. Close down bays as required</w:t>
            </w:r>
            <w:r>
              <w:rPr>
                <w:rFonts w:ascii="Open Sans" w:hAnsi="Open Sans" w:cs="Open Sans"/>
                <w:bCs/>
                <w:sz w:val="20"/>
                <w:szCs w:val="20"/>
              </w:rPr>
              <w:t xml:space="preserve"> or schedule technicians on rotation</w:t>
            </w:r>
            <w:r w:rsidRPr="00E80288">
              <w:rPr>
                <w:rFonts w:ascii="Open Sans" w:hAnsi="Open Sans" w:cs="Open Sans"/>
                <w:bCs/>
                <w:sz w:val="20"/>
                <w:szCs w:val="20"/>
              </w:rPr>
              <w:t xml:space="preserve">. </w:t>
            </w:r>
          </w:p>
        </w:tc>
      </w:tr>
      <w:tr w:rsidR="00A91985" w:rsidRPr="00B041E0" w14:paraId="1FB59DC2" w14:textId="3819DA4E" w:rsidTr="006026E6">
        <w:trPr>
          <w:trHeight w:val="2780"/>
        </w:trPr>
        <w:tc>
          <w:tcPr>
            <w:tcW w:w="9923" w:type="dxa"/>
          </w:tcPr>
          <w:p w14:paraId="422B0F6A" w14:textId="5383FE98" w:rsidR="00A91985" w:rsidRPr="00337158" w:rsidRDefault="00A91985" w:rsidP="0038519C">
            <w:pPr>
              <w:pStyle w:val="ListParagraph"/>
              <w:numPr>
                <w:ilvl w:val="0"/>
                <w:numId w:val="39"/>
              </w:numPr>
              <w:rPr>
                <w:rFonts w:ascii="Open Sans" w:hAnsi="Open Sans" w:cs="Open Sans"/>
                <w:sz w:val="20"/>
              </w:rPr>
            </w:pPr>
            <w:r w:rsidRPr="00337158">
              <w:rPr>
                <w:rFonts w:ascii="Open Sans" w:hAnsi="Open Sans" w:cs="Open Sans"/>
                <w:sz w:val="20"/>
              </w:rPr>
              <w:t xml:space="preserve">Service Advisors shall vet customers. Question should </w:t>
            </w:r>
            <w:r>
              <w:rPr>
                <w:rFonts w:ascii="Open Sans" w:hAnsi="Open Sans" w:cs="Open Sans"/>
                <w:sz w:val="20"/>
              </w:rPr>
              <w:t xml:space="preserve">be asked within 24 hours of scheduled appointment and </w:t>
            </w:r>
            <w:r w:rsidRPr="00337158">
              <w:rPr>
                <w:rFonts w:ascii="Open Sans" w:hAnsi="Open Sans" w:cs="Open Sans"/>
                <w:sz w:val="20"/>
              </w:rPr>
              <w:t>include:</w:t>
            </w:r>
          </w:p>
          <w:p w14:paraId="2F5CF3F5" w14:textId="77777777" w:rsidR="0038519C" w:rsidRDefault="0038519C" w:rsidP="0038519C">
            <w:pPr>
              <w:pStyle w:val="ListParagraph"/>
              <w:numPr>
                <w:ilvl w:val="0"/>
                <w:numId w:val="45"/>
              </w:numPr>
              <w:rPr>
                <w:rFonts w:ascii="Open Sans" w:hAnsi="Open Sans" w:cs="Open Sans"/>
                <w:sz w:val="20"/>
              </w:rPr>
            </w:pPr>
            <w:r w:rsidRPr="00B01E62">
              <w:rPr>
                <w:rFonts w:ascii="Open Sans" w:hAnsi="Open Sans" w:cs="Open Sans"/>
                <w:sz w:val="20"/>
              </w:rPr>
              <w:t xml:space="preserve">Have </w:t>
            </w:r>
            <w:r>
              <w:rPr>
                <w:rFonts w:ascii="Open Sans" w:hAnsi="Open Sans" w:cs="Open Sans"/>
                <w:sz w:val="20"/>
              </w:rPr>
              <w:t>you</w:t>
            </w:r>
            <w:r w:rsidRPr="00B01E62">
              <w:rPr>
                <w:rFonts w:ascii="Open Sans" w:hAnsi="Open Sans" w:cs="Open Sans"/>
                <w:sz w:val="20"/>
              </w:rPr>
              <w:t xml:space="preserve"> recently travel</w:t>
            </w:r>
            <w:r>
              <w:rPr>
                <w:rFonts w:ascii="Open Sans" w:hAnsi="Open Sans" w:cs="Open Sans"/>
                <w:sz w:val="20"/>
              </w:rPr>
              <w:t>l</w:t>
            </w:r>
            <w:r w:rsidRPr="00B01E62">
              <w:rPr>
                <w:rFonts w:ascii="Open Sans" w:hAnsi="Open Sans" w:cs="Open Sans"/>
                <w:sz w:val="20"/>
              </w:rPr>
              <w:t>ed</w:t>
            </w:r>
            <w:r>
              <w:rPr>
                <w:rFonts w:ascii="Open Sans" w:hAnsi="Open Sans" w:cs="Open Sans"/>
                <w:sz w:val="20"/>
              </w:rPr>
              <w:t xml:space="preserve"> outside of Manitoba in the last 14 days?</w:t>
            </w:r>
          </w:p>
          <w:p w14:paraId="1C07C8A3" w14:textId="77777777" w:rsidR="0038519C" w:rsidRDefault="0038519C" w:rsidP="0038519C">
            <w:pPr>
              <w:pStyle w:val="ListParagraph"/>
              <w:numPr>
                <w:ilvl w:val="0"/>
                <w:numId w:val="45"/>
              </w:num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>Have you been in contact with anyone who has recently travelled in the last 14 days?</w:t>
            </w:r>
          </w:p>
          <w:p w14:paraId="71A8C564" w14:textId="77777777" w:rsidR="0038519C" w:rsidRDefault="0038519C" w:rsidP="0038519C">
            <w:pPr>
              <w:pStyle w:val="ListParagraph"/>
              <w:numPr>
                <w:ilvl w:val="1"/>
                <w:numId w:val="45"/>
              </w:numPr>
              <w:rPr>
                <w:rFonts w:ascii="Open Sans" w:hAnsi="Open Sans" w:cs="Open Sans"/>
                <w:sz w:val="20"/>
              </w:rPr>
            </w:pPr>
            <w:r w:rsidRPr="00A615BB">
              <w:rPr>
                <w:rFonts w:ascii="Open Sans" w:hAnsi="Open Sans" w:cs="Open Sans"/>
                <w:sz w:val="20"/>
              </w:rPr>
              <w:t xml:space="preserve">See </w:t>
            </w:r>
            <w:r>
              <w:rPr>
                <w:rFonts w:ascii="Open Sans" w:hAnsi="Open Sans" w:cs="Open Sans"/>
                <w:sz w:val="20"/>
              </w:rPr>
              <w:t xml:space="preserve">travel </w:t>
            </w:r>
            <w:r w:rsidRPr="00A615BB">
              <w:rPr>
                <w:rFonts w:ascii="Open Sans" w:hAnsi="Open Sans" w:cs="Open Sans"/>
                <w:sz w:val="20"/>
              </w:rPr>
              <w:t>exceptions to this requirement specified in the public health order.</w:t>
            </w:r>
            <w:r>
              <w:rPr>
                <w:rFonts w:ascii="Open Sans" w:hAnsi="Open Sans" w:cs="Open Sans"/>
                <w:sz w:val="20"/>
              </w:rPr>
              <w:t xml:space="preserve"> </w:t>
            </w:r>
            <w:hyperlink r:id="rId16" w:history="1">
              <w:r w:rsidRPr="001C5039">
                <w:rPr>
                  <w:rStyle w:val="Hyperlink"/>
                  <w:rFonts w:ascii="Open Sans" w:hAnsi="Open Sans" w:cs="Open Sans"/>
                  <w:sz w:val="20"/>
                </w:rPr>
                <w:t>link</w:t>
              </w:r>
            </w:hyperlink>
          </w:p>
          <w:p w14:paraId="72A985A9" w14:textId="77777777" w:rsidR="0038519C" w:rsidRPr="00C90372" w:rsidRDefault="0038519C" w:rsidP="0038519C">
            <w:pPr>
              <w:pStyle w:val="ListParagraph"/>
              <w:numPr>
                <w:ilvl w:val="0"/>
                <w:numId w:val="45"/>
              </w:num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 xml:space="preserve">Have you been in close contact with someone who has been tested for COVID-19? </w:t>
            </w:r>
          </w:p>
          <w:p w14:paraId="6C7999CE" w14:textId="77777777" w:rsidR="0038519C" w:rsidRPr="001A18E3" w:rsidRDefault="0038519C" w:rsidP="0038519C">
            <w:pPr>
              <w:pStyle w:val="ListParagraph"/>
              <w:numPr>
                <w:ilvl w:val="0"/>
                <w:numId w:val="45"/>
              </w:numPr>
              <w:spacing w:line="276" w:lineRule="auto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B01E62">
              <w:rPr>
                <w:rFonts w:ascii="Open Sans" w:hAnsi="Open Sans" w:cs="Open Sans"/>
                <w:sz w:val="20"/>
              </w:rPr>
              <w:t xml:space="preserve">Do </w:t>
            </w:r>
            <w:r>
              <w:rPr>
                <w:rFonts w:ascii="Open Sans" w:hAnsi="Open Sans" w:cs="Open Sans"/>
                <w:sz w:val="20"/>
              </w:rPr>
              <w:t>you</w:t>
            </w:r>
            <w:r w:rsidRPr="00B01E62">
              <w:rPr>
                <w:rFonts w:ascii="Open Sans" w:hAnsi="Open Sans" w:cs="Open Sans"/>
                <w:sz w:val="20"/>
              </w:rPr>
              <w:t xml:space="preserve"> h</w:t>
            </w:r>
            <w:r>
              <w:rPr>
                <w:rFonts w:ascii="Open Sans" w:hAnsi="Open Sans" w:cs="Open Sans"/>
                <w:sz w:val="20"/>
              </w:rPr>
              <w:t>ave any symptoms such as coughing, difficulty breathing, fever?</w:t>
            </w:r>
          </w:p>
          <w:p w14:paraId="52D8ABC4" w14:textId="2714E1AE" w:rsidR="00A91985" w:rsidRPr="00B01E62" w:rsidRDefault="00A91985" w:rsidP="0038519C">
            <w:pPr>
              <w:pStyle w:val="ListParagraph"/>
              <w:numPr>
                <w:ilvl w:val="0"/>
                <w:numId w:val="45"/>
              </w:num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b/>
                <w:sz w:val="20"/>
                <w:szCs w:val="20"/>
              </w:rPr>
              <w:t>If the customer answers “yes” to any of the above questions, the service process will be suspended until the customer responses are all “no”</w:t>
            </w:r>
          </w:p>
        </w:tc>
      </w:tr>
      <w:tr w:rsidR="00A91985" w:rsidRPr="00B041E0" w14:paraId="1AECC452" w14:textId="77777777" w:rsidTr="002A5522">
        <w:trPr>
          <w:trHeight w:val="593"/>
        </w:trPr>
        <w:tc>
          <w:tcPr>
            <w:tcW w:w="9923" w:type="dxa"/>
          </w:tcPr>
          <w:p w14:paraId="4D3C3C93" w14:textId="1B5D760B" w:rsidR="00A91985" w:rsidRPr="00337158" w:rsidRDefault="00A91985" w:rsidP="00337158">
            <w:pPr>
              <w:pStyle w:val="ListParagraph"/>
              <w:numPr>
                <w:ilvl w:val="0"/>
                <w:numId w:val="39"/>
              </w:num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>Use two-way radios / phone calls / text messaging / instant messenger to communicate with Service Advisors to limit amount of face to face contact</w:t>
            </w:r>
          </w:p>
        </w:tc>
      </w:tr>
      <w:tr w:rsidR="00A91985" w:rsidRPr="00B041E0" w14:paraId="5B83B8DA" w14:textId="78767416" w:rsidTr="009D5FFF">
        <w:trPr>
          <w:trHeight w:val="586"/>
        </w:trPr>
        <w:tc>
          <w:tcPr>
            <w:tcW w:w="9923" w:type="dxa"/>
          </w:tcPr>
          <w:p w14:paraId="7350584A" w14:textId="10DC5C6B" w:rsidR="00A91985" w:rsidRPr="00435734" w:rsidRDefault="00A91985" w:rsidP="00E80288">
            <w:pPr>
              <w:pStyle w:val="ListParagraph"/>
              <w:numPr>
                <w:ilvl w:val="0"/>
                <w:numId w:val="39"/>
              </w:num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Don all required PPE (gloves, face mask, etc.) </w:t>
            </w:r>
          </w:p>
        </w:tc>
      </w:tr>
      <w:tr w:rsidR="00A91985" w:rsidRPr="00B041E0" w14:paraId="7414A306" w14:textId="77777777" w:rsidTr="00A15A34">
        <w:trPr>
          <w:trHeight w:val="586"/>
        </w:trPr>
        <w:tc>
          <w:tcPr>
            <w:tcW w:w="9923" w:type="dxa"/>
          </w:tcPr>
          <w:p w14:paraId="7BCC9F9F" w14:textId="404A9F25" w:rsidR="00A91985" w:rsidRDefault="00A91985" w:rsidP="00E80288">
            <w:pPr>
              <w:pStyle w:val="ListParagraph"/>
              <w:numPr>
                <w:ilvl w:val="0"/>
                <w:numId w:val="39"/>
              </w:num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Place a plastic sheet over vehicle seats</w:t>
            </w:r>
          </w:p>
        </w:tc>
      </w:tr>
      <w:tr w:rsidR="00A91985" w:rsidRPr="00B041E0" w14:paraId="24FD44DC" w14:textId="0E665EBA" w:rsidTr="00A35BDE">
        <w:trPr>
          <w:trHeight w:val="586"/>
        </w:trPr>
        <w:tc>
          <w:tcPr>
            <w:tcW w:w="9923" w:type="dxa"/>
          </w:tcPr>
          <w:p w14:paraId="084CC989" w14:textId="7109C1C2" w:rsidR="00A91985" w:rsidRPr="00435734" w:rsidRDefault="00A91985" w:rsidP="00E80288">
            <w:pPr>
              <w:pStyle w:val="ListParagraph"/>
              <w:numPr>
                <w:ilvl w:val="0"/>
                <w:numId w:val="39"/>
              </w:num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Disinfect vehicle touchpoints including keys  </w:t>
            </w:r>
          </w:p>
        </w:tc>
      </w:tr>
      <w:tr w:rsidR="00A91985" w:rsidRPr="00B041E0" w14:paraId="70EF3772" w14:textId="0F2356C4" w:rsidTr="00C12FD4">
        <w:trPr>
          <w:trHeight w:val="586"/>
        </w:trPr>
        <w:tc>
          <w:tcPr>
            <w:tcW w:w="9923" w:type="dxa"/>
          </w:tcPr>
          <w:p w14:paraId="59C449DC" w14:textId="2B29142F" w:rsidR="00A91985" w:rsidRPr="00435734" w:rsidRDefault="00A91985" w:rsidP="00E80288">
            <w:pPr>
              <w:pStyle w:val="ListParagraph"/>
              <w:numPr>
                <w:ilvl w:val="0"/>
                <w:numId w:val="39"/>
              </w:numPr>
              <w:shd w:val="clear" w:color="auto" w:fill="FFFFFF"/>
              <w:spacing w:before="100" w:beforeAutospacing="1"/>
              <w:rPr>
                <w:rFonts w:ascii="Open Sans" w:hAnsi="Open Sans" w:cs="Open Sans"/>
                <w:spacing w:val="2"/>
                <w:sz w:val="20"/>
              </w:rPr>
            </w:pPr>
            <w:r>
              <w:rPr>
                <w:rFonts w:ascii="Open Sans" w:hAnsi="Open Sans" w:cs="Open Sans"/>
                <w:spacing w:val="2"/>
                <w:sz w:val="20"/>
              </w:rPr>
              <w:t xml:space="preserve">Drive vehicle into shop with windows open to allow air circulation. Exit vehicle and remove gloves using beaker method and thoroughly wash your hands for at least 20 seconds </w:t>
            </w:r>
          </w:p>
        </w:tc>
      </w:tr>
      <w:tr w:rsidR="00A91985" w:rsidRPr="00B041E0" w14:paraId="48022902" w14:textId="1A9910F1" w:rsidTr="000F353B">
        <w:trPr>
          <w:trHeight w:val="890"/>
        </w:trPr>
        <w:tc>
          <w:tcPr>
            <w:tcW w:w="9923" w:type="dxa"/>
          </w:tcPr>
          <w:p w14:paraId="4693AC45" w14:textId="77777777" w:rsidR="00A91985" w:rsidRDefault="00A91985" w:rsidP="00E80288">
            <w:pPr>
              <w:pStyle w:val="ListParagraph"/>
              <w:numPr>
                <w:ilvl w:val="0"/>
                <w:numId w:val="39"/>
              </w:numPr>
              <w:shd w:val="clear" w:color="auto" w:fill="FFFFFF"/>
              <w:spacing w:before="100" w:beforeAutospacing="1"/>
              <w:rPr>
                <w:rFonts w:ascii="Open Sans" w:hAnsi="Open Sans" w:cs="Open Sans"/>
                <w:spacing w:val="2"/>
                <w:sz w:val="20"/>
              </w:rPr>
            </w:pPr>
            <w:r>
              <w:rPr>
                <w:rFonts w:ascii="Open Sans" w:hAnsi="Open Sans" w:cs="Open Sans"/>
                <w:spacing w:val="2"/>
                <w:sz w:val="20"/>
              </w:rPr>
              <w:lastRenderedPageBreak/>
              <w:t xml:space="preserve">Perform required maintenance on vehicle following all company Safe Work Procedures </w:t>
            </w:r>
          </w:p>
          <w:p w14:paraId="5D896287" w14:textId="45485FFD" w:rsidR="00A91985" w:rsidRDefault="00A91985" w:rsidP="006955B1">
            <w:pPr>
              <w:pStyle w:val="ListParagraph"/>
              <w:numPr>
                <w:ilvl w:val="0"/>
                <w:numId w:val="41"/>
              </w:numPr>
              <w:shd w:val="clear" w:color="auto" w:fill="FFFFFF"/>
              <w:spacing w:before="100" w:beforeAutospacing="1"/>
              <w:rPr>
                <w:rFonts w:ascii="Open Sans" w:hAnsi="Open Sans" w:cs="Open Sans"/>
                <w:spacing w:val="2"/>
                <w:sz w:val="20"/>
              </w:rPr>
            </w:pPr>
            <w:r>
              <w:rPr>
                <w:rFonts w:ascii="Open Sans" w:hAnsi="Open Sans" w:cs="Open Sans"/>
                <w:spacing w:val="2"/>
                <w:sz w:val="20"/>
              </w:rPr>
              <w:t>Ensure only one Technician at a time in the tool room (post signage)</w:t>
            </w:r>
          </w:p>
          <w:p w14:paraId="19E20367" w14:textId="77777777" w:rsidR="00A91985" w:rsidRDefault="00A91985" w:rsidP="00C87CDB">
            <w:pPr>
              <w:pStyle w:val="ListParagraph"/>
              <w:numPr>
                <w:ilvl w:val="0"/>
                <w:numId w:val="41"/>
              </w:numPr>
              <w:shd w:val="clear" w:color="auto" w:fill="FFFFFF"/>
              <w:spacing w:before="100" w:beforeAutospacing="1"/>
              <w:rPr>
                <w:rFonts w:ascii="Open Sans" w:hAnsi="Open Sans" w:cs="Open Sans"/>
                <w:spacing w:val="2"/>
                <w:sz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Wipe down any shop (shared) tools with a sanitizing wipe or bleach solution before and after use </w:t>
            </w:r>
            <w:r>
              <w:rPr>
                <w:rFonts w:ascii="Open Sans" w:hAnsi="Open Sans" w:cs="Open Sans"/>
                <w:spacing w:val="2"/>
                <w:sz w:val="20"/>
              </w:rPr>
              <w:t>(post signage)</w:t>
            </w:r>
          </w:p>
          <w:p w14:paraId="7D2BAD89" w14:textId="4BF8ED25" w:rsidR="00A91985" w:rsidRPr="00C87CDB" w:rsidRDefault="00A91985" w:rsidP="00C87CDB">
            <w:pPr>
              <w:pStyle w:val="ListParagraph"/>
              <w:numPr>
                <w:ilvl w:val="0"/>
                <w:numId w:val="41"/>
              </w:numPr>
              <w:shd w:val="clear" w:color="auto" w:fill="FFFFFF"/>
              <w:spacing w:before="100" w:beforeAutospacing="1"/>
              <w:rPr>
                <w:rFonts w:ascii="Open Sans" w:hAnsi="Open Sans" w:cs="Open Sans"/>
                <w:spacing w:val="2"/>
                <w:sz w:val="20"/>
              </w:rPr>
            </w:pPr>
            <w:r>
              <w:rPr>
                <w:rFonts w:ascii="Open Sans" w:hAnsi="Open Sans" w:cs="Open Sans"/>
                <w:spacing w:val="2"/>
                <w:sz w:val="20"/>
              </w:rPr>
              <w:t xml:space="preserve">Implement non-contact parts delivery to shop </w:t>
            </w:r>
          </w:p>
        </w:tc>
      </w:tr>
      <w:tr w:rsidR="00A91985" w:rsidRPr="00B041E0" w14:paraId="08F8010E" w14:textId="77777777" w:rsidTr="00055996">
        <w:trPr>
          <w:trHeight w:val="586"/>
        </w:trPr>
        <w:tc>
          <w:tcPr>
            <w:tcW w:w="9923" w:type="dxa"/>
          </w:tcPr>
          <w:p w14:paraId="4BD01665" w14:textId="12C85E71" w:rsidR="00A91985" w:rsidRDefault="00A91985" w:rsidP="00E80288">
            <w:pPr>
              <w:pStyle w:val="ListParagraph"/>
              <w:numPr>
                <w:ilvl w:val="0"/>
                <w:numId w:val="39"/>
              </w:numPr>
              <w:shd w:val="clear" w:color="auto" w:fill="FFFFFF"/>
              <w:spacing w:before="100" w:beforeAutospacing="1"/>
              <w:rPr>
                <w:rFonts w:ascii="Open Sans" w:hAnsi="Open Sans" w:cs="Open Sans"/>
                <w:spacing w:val="2"/>
                <w:sz w:val="20"/>
              </w:rPr>
            </w:pPr>
            <w:r>
              <w:rPr>
                <w:rFonts w:ascii="Open Sans" w:hAnsi="Open Sans" w:cs="Open Sans"/>
                <w:spacing w:val="2"/>
                <w:sz w:val="20"/>
              </w:rPr>
              <w:t>Once complete, drive vehicle out of shop, wear all required PPE</w:t>
            </w:r>
          </w:p>
        </w:tc>
      </w:tr>
      <w:tr w:rsidR="00A91985" w:rsidRPr="00B041E0" w14:paraId="6F400A12" w14:textId="77777777" w:rsidTr="00DC73B8">
        <w:trPr>
          <w:trHeight w:val="586"/>
        </w:trPr>
        <w:tc>
          <w:tcPr>
            <w:tcW w:w="9923" w:type="dxa"/>
          </w:tcPr>
          <w:p w14:paraId="67ACE7A8" w14:textId="5C385CFC" w:rsidR="00A91985" w:rsidRDefault="00A91985" w:rsidP="00E80288">
            <w:pPr>
              <w:pStyle w:val="ListParagraph"/>
              <w:numPr>
                <w:ilvl w:val="0"/>
                <w:numId w:val="39"/>
              </w:numPr>
              <w:shd w:val="clear" w:color="auto" w:fill="FFFFFF"/>
              <w:spacing w:before="100" w:beforeAutospacing="1"/>
              <w:rPr>
                <w:rFonts w:ascii="Open Sans" w:hAnsi="Open Sans" w:cs="Open Sans"/>
                <w:spacing w:val="2"/>
                <w:sz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Disinfect vehicle touchpoints</w:t>
            </w:r>
          </w:p>
        </w:tc>
      </w:tr>
      <w:tr w:rsidR="00A91985" w:rsidRPr="00B041E0" w14:paraId="21E3DC63" w14:textId="77777777" w:rsidTr="00781CF6">
        <w:trPr>
          <w:trHeight w:val="586"/>
        </w:trPr>
        <w:tc>
          <w:tcPr>
            <w:tcW w:w="9923" w:type="dxa"/>
          </w:tcPr>
          <w:p w14:paraId="0F5A9A73" w14:textId="460E41FC" w:rsidR="00A91985" w:rsidRDefault="00A91985" w:rsidP="00E80288">
            <w:pPr>
              <w:pStyle w:val="ListParagraph"/>
              <w:numPr>
                <w:ilvl w:val="0"/>
                <w:numId w:val="39"/>
              </w:numPr>
              <w:shd w:val="clear" w:color="auto" w:fill="FFFFFF"/>
              <w:spacing w:before="100" w:beforeAutospacing="1"/>
              <w:rPr>
                <w:rFonts w:ascii="Open Sans" w:hAnsi="Open Sans" w:cs="Open Sans"/>
                <w:spacing w:val="2"/>
                <w:sz w:val="20"/>
              </w:rPr>
            </w:pPr>
            <w:r>
              <w:rPr>
                <w:rFonts w:ascii="Open Sans" w:hAnsi="Open Sans" w:cs="Open Sans"/>
                <w:spacing w:val="2"/>
                <w:sz w:val="20"/>
              </w:rPr>
              <w:t>Remove gloves using beaker method and thoroughly wash your hands for at least 20 seconds</w:t>
            </w:r>
          </w:p>
        </w:tc>
      </w:tr>
    </w:tbl>
    <w:p w14:paraId="19010BA9" w14:textId="2A5E4126" w:rsidR="009B1349" w:rsidRDefault="009B1349" w:rsidP="009B1349">
      <w:pPr>
        <w:rPr>
          <w:rFonts w:ascii="Open Sans" w:hAnsi="Open Sans"/>
          <w:sz w:val="18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30"/>
        <w:gridCol w:w="4020"/>
        <w:gridCol w:w="2268"/>
      </w:tblGrid>
      <w:tr w:rsidR="00A748D2" w:rsidRPr="00B041E0" w14:paraId="6831FAE6" w14:textId="77777777" w:rsidTr="005B29C8">
        <w:trPr>
          <w:trHeight w:val="357"/>
        </w:trPr>
        <w:tc>
          <w:tcPr>
            <w:tcW w:w="3630" w:type="dxa"/>
          </w:tcPr>
          <w:p w14:paraId="3F57EF58" w14:textId="77777777" w:rsidR="00A748D2" w:rsidRPr="00B041E0" w:rsidRDefault="00A748D2" w:rsidP="0091311A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Revisions to the document made by:</w:t>
            </w:r>
          </w:p>
        </w:tc>
        <w:tc>
          <w:tcPr>
            <w:tcW w:w="4020" w:type="dxa"/>
          </w:tcPr>
          <w:p w14:paraId="2B85DF35" w14:textId="1EBDEB94" w:rsidR="00A748D2" w:rsidRPr="00B041E0" w:rsidRDefault="00A748D2" w:rsidP="0091311A">
            <w:pPr>
              <w:rPr>
                <w:rFonts w:ascii="Open Sans" w:hAnsi="Open Sans" w:cs="Open Sans"/>
                <w:sz w:val="20"/>
              </w:rPr>
            </w:pPr>
          </w:p>
        </w:tc>
        <w:tc>
          <w:tcPr>
            <w:tcW w:w="2268" w:type="dxa"/>
          </w:tcPr>
          <w:p w14:paraId="49D0BEBB" w14:textId="1F7A7D12" w:rsidR="00A748D2" w:rsidRPr="00B041E0" w:rsidRDefault="00A748D2" w:rsidP="0091311A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  <w:r w:rsidR="005C100E">
              <w:rPr>
                <w:rFonts w:ascii="Open Sans" w:hAnsi="Open Sans" w:cs="Open Sans"/>
                <w:sz w:val="20"/>
              </w:rPr>
              <w:t xml:space="preserve"> </w:t>
            </w:r>
          </w:p>
        </w:tc>
      </w:tr>
      <w:tr w:rsidR="00A748D2" w:rsidRPr="00B041E0" w14:paraId="3D70CD67" w14:textId="77777777" w:rsidTr="005B29C8">
        <w:trPr>
          <w:trHeight w:val="378"/>
        </w:trPr>
        <w:tc>
          <w:tcPr>
            <w:tcW w:w="3630" w:type="dxa"/>
          </w:tcPr>
          <w:p w14:paraId="60734A21" w14:textId="77E95634" w:rsidR="00A748D2" w:rsidRPr="00B041E0" w:rsidRDefault="00A748D2" w:rsidP="0091311A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Reviewed by:</w:t>
            </w:r>
            <w:r>
              <w:rPr>
                <w:rFonts w:ascii="Open Sans" w:hAnsi="Open Sans" w:cs="Open Sans"/>
                <w:sz w:val="20"/>
              </w:rPr>
              <w:t xml:space="preserve"> </w:t>
            </w:r>
          </w:p>
        </w:tc>
        <w:tc>
          <w:tcPr>
            <w:tcW w:w="4020" w:type="dxa"/>
          </w:tcPr>
          <w:p w14:paraId="41EFC881" w14:textId="77035212" w:rsidR="00A748D2" w:rsidRPr="00B041E0" w:rsidRDefault="00A748D2" w:rsidP="0091311A">
            <w:pPr>
              <w:rPr>
                <w:rFonts w:ascii="Open Sans" w:hAnsi="Open Sans" w:cs="Open Sans"/>
                <w:sz w:val="20"/>
              </w:rPr>
            </w:pPr>
          </w:p>
        </w:tc>
        <w:tc>
          <w:tcPr>
            <w:tcW w:w="2268" w:type="dxa"/>
          </w:tcPr>
          <w:p w14:paraId="26EBC1A6" w14:textId="391CED23" w:rsidR="00A748D2" w:rsidRPr="00B041E0" w:rsidRDefault="00A748D2" w:rsidP="0091311A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  <w:r>
              <w:rPr>
                <w:rFonts w:ascii="Open Sans" w:hAnsi="Open Sans" w:cs="Open Sans"/>
                <w:sz w:val="20"/>
              </w:rPr>
              <w:t xml:space="preserve"> </w:t>
            </w:r>
          </w:p>
        </w:tc>
      </w:tr>
      <w:tr w:rsidR="00A748D2" w:rsidRPr="00B041E0" w14:paraId="417678F0" w14:textId="77777777" w:rsidTr="005B29C8">
        <w:trPr>
          <w:trHeight w:val="357"/>
        </w:trPr>
        <w:tc>
          <w:tcPr>
            <w:tcW w:w="3630" w:type="dxa"/>
          </w:tcPr>
          <w:p w14:paraId="2B84C8ED" w14:textId="4D9CF11E" w:rsidR="00A748D2" w:rsidRPr="00B041E0" w:rsidRDefault="00A748D2" w:rsidP="0091311A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Reviewed by:</w:t>
            </w:r>
            <w:r>
              <w:rPr>
                <w:rFonts w:ascii="Open Sans" w:hAnsi="Open Sans" w:cs="Open Sans"/>
                <w:sz w:val="20"/>
              </w:rPr>
              <w:t xml:space="preserve"> </w:t>
            </w:r>
          </w:p>
        </w:tc>
        <w:tc>
          <w:tcPr>
            <w:tcW w:w="4020" w:type="dxa"/>
          </w:tcPr>
          <w:p w14:paraId="201D0424" w14:textId="55707D6A" w:rsidR="00A748D2" w:rsidRPr="00B041E0" w:rsidRDefault="00A748D2" w:rsidP="0091311A">
            <w:pPr>
              <w:rPr>
                <w:rFonts w:ascii="Open Sans" w:hAnsi="Open Sans" w:cs="Open Sans"/>
                <w:sz w:val="20"/>
              </w:rPr>
            </w:pPr>
          </w:p>
        </w:tc>
        <w:tc>
          <w:tcPr>
            <w:tcW w:w="2268" w:type="dxa"/>
          </w:tcPr>
          <w:p w14:paraId="14349CF7" w14:textId="25C22A23" w:rsidR="00A748D2" w:rsidRPr="00B041E0" w:rsidRDefault="00A748D2" w:rsidP="0091311A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  <w:r>
              <w:rPr>
                <w:rFonts w:ascii="Open Sans" w:hAnsi="Open Sans" w:cs="Open Sans"/>
                <w:sz w:val="20"/>
              </w:rPr>
              <w:t xml:space="preserve"> </w:t>
            </w:r>
          </w:p>
        </w:tc>
      </w:tr>
      <w:tr w:rsidR="00A748D2" w:rsidRPr="00B041E0" w14:paraId="4743751C" w14:textId="77777777" w:rsidTr="005B29C8">
        <w:trPr>
          <w:trHeight w:val="357"/>
        </w:trPr>
        <w:tc>
          <w:tcPr>
            <w:tcW w:w="3630" w:type="dxa"/>
          </w:tcPr>
          <w:p w14:paraId="3DF4EDD4" w14:textId="77777777" w:rsidR="00A748D2" w:rsidRPr="00B041E0" w:rsidRDefault="00A748D2" w:rsidP="0091311A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Approved by:</w:t>
            </w:r>
          </w:p>
        </w:tc>
        <w:tc>
          <w:tcPr>
            <w:tcW w:w="4020" w:type="dxa"/>
          </w:tcPr>
          <w:p w14:paraId="7854C56A" w14:textId="77777777" w:rsidR="00A748D2" w:rsidRPr="00B041E0" w:rsidRDefault="00A748D2" w:rsidP="0091311A">
            <w:pPr>
              <w:rPr>
                <w:rFonts w:ascii="Open Sans" w:hAnsi="Open Sans" w:cs="Open Sans"/>
                <w:sz w:val="20"/>
              </w:rPr>
            </w:pPr>
          </w:p>
        </w:tc>
        <w:tc>
          <w:tcPr>
            <w:tcW w:w="2268" w:type="dxa"/>
          </w:tcPr>
          <w:p w14:paraId="672666D2" w14:textId="77777777" w:rsidR="00A748D2" w:rsidRPr="00B041E0" w:rsidRDefault="00A748D2" w:rsidP="0091311A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</w:p>
        </w:tc>
      </w:tr>
    </w:tbl>
    <w:p w14:paraId="7939D254" w14:textId="17621E76" w:rsidR="001F5CD3" w:rsidRPr="001F5CD3" w:rsidRDefault="001F5CD3" w:rsidP="001F5CD3">
      <w:pPr>
        <w:tabs>
          <w:tab w:val="left" w:pos="6974"/>
        </w:tabs>
        <w:rPr>
          <w:rFonts w:ascii="Open Sans" w:hAnsi="Open Sans"/>
          <w:sz w:val="20"/>
        </w:rPr>
      </w:pPr>
    </w:p>
    <w:sectPr w:rsidR="001F5CD3" w:rsidRPr="001F5CD3" w:rsidSect="00982E92">
      <w:headerReference w:type="default" r:id="rId17"/>
      <w:footerReference w:type="default" r:id="rId18"/>
      <w:headerReference w:type="first" r:id="rId19"/>
      <w:pgSz w:w="12240" w:h="15840"/>
      <w:pgMar w:top="1440" w:right="1080" w:bottom="1440" w:left="1080" w:header="680" w:footer="221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0DEDE7" w14:textId="77777777" w:rsidR="000828E1" w:rsidRDefault="000828E1" w:rsidP="00725CAB">
      <w:pPr>
        <w:spacing w:after="0" w:line="240" w:lineRule="auto"/>
      </w:pPr>
      <w:r>
        <w:separator/>
      </w:r>
    </w:p>
  </w:endnote>
  <w:endnote w:type="continuationSeparator" w:id="0">
    <w:p w14:paraId="7DE6EE9A" w14:textId="77777777" w:rsidR="000828E1" w:rsidRDefault="000828E1" w:rsidP="00725CAB">
      <w:pPr>
        <w:spacing w:after="0" w:line="240" w:lineRule="auto"/>
      </w:pPr>
      <w:r>
        <w:continuationSeparator/>
      </w:r>
    </w:p>
  </w:endnote>
  <w:endnote w:type="continuationNotice" w:id="1">
    <w:p w14:paraId="3991C38E" w14:textId="77777777" w:rsidR="000828E1" w:rsidRDefault="000828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Kalinga">
    <w:altName w:val="Kalinga"/>
    <w:charset w:val="00"/>
    <w:family w:val="swiss"/>
    <w:pitch w:val="variable"/>
    <w:sig w:usb0="0008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23" w:type="dxa"/>
      <w:tblBorders>
        <w:top w:val="single" w:sz="18" w:space="0" w:color="2F5496" w:themeColor="accent5" w:themeShade="BF"/>
        <w:left w:val="none" w:sz="0" w:space="0" w:color="auto"/>
        <w:bottom w:val="single" w:sz="18" w:space="0" w:color="2F5496" w:themeColor="accent5" w:themeShade="BF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0"/>
      <w:gridCol w:w="1989"/>
      <w:gridCol w:w="1984"/>
      <w:gridCol w:w="1990"/>
      <w:gridCol w:w="1970"/>
    </w:tblGrid>
    <w:tr w:rsidR="004C2AA1" w:rsidRPr="000C221D" w14:paraId="04891267" w14:textId="77777777" w:rsidTr="0091311A">
      <w:trPr>
        <w:trHeight w:val="287"/>
      </w:trPr>
      <w:tc>
        <w:tcPr>
          <w:tcW w:w="1990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  <w:hideMark/>
        </w:tcPr>
        <w:p w14:paraId="64025842" w14:textId="77777777" w:rsidR="004C2AA1" w:rsidRPr="000C221D" w:rsidRDefault="004C2AA1" w:rsidP="004C2AA1">
          <w:pPr>
            <w:pStyle w:val="Footer"/>
            <w:tabs>
              <w:tab w:val="left" w:pos="3675"/>
            </w:tabs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Date reviewed:</w:t>
          </w:r>
        </w:p>
      </w:tc>
      <w:tc>
        <w:tcPr>
          <w:tcW w:w="1989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</w:tcPr>
        <w:p w14:paraId="4900B810" w14:textId="77777777" w:rsidR="004C2AA1" w:rsidRPr="000C221D" w:rsidRDefault="004C2AA1" w:rsidP="004C2AA1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Date printed:</w:t>
          </w:r>
        </w:p>
      </w:tc>
      <w:tc>
        <w:tcPr>
          <w:tcW w:w="1984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  <w:hideMark/>
        </w:tcPr>
        <w:p w14:paraId="3BA220B8" w14:textId="77777777" w:rsidR="004C2AA1" w:rsidRPr="000C221D" w:rsidRDefault="004C2AA1" w:rsidP="004C2AA1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Doc#:</w:t>
          </w:r>
        </w:p>
      </w:tc>
      <w:tc>
        <w:tcPr>
          <w:tcW w:w="1990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  <w:hideMark/>
        </w:tcPr>
        <w:p w14:paraId="55CE03B1" w14:textId="77777777" w:rsidR="004C2AA1" w:rsidRPr="000C221D" w:rsidRDefault="004C2AA1" w:rsidP="004C2AA1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Version:</w:t>
          </w:r>
        </w:p>
      </w:tc>
      <w:tc>
        <w:tcPr>
          <w:tcW w:w="1970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  <w:hideMark/>
        </w:tcPr>
        <w:p w14:paraId="5B7076C4" w14:textId="77777777" w:rsidR="004C2AA1" w:rsidRPr="000C221D" w:rsidRDefault="004C2AA1" w:rsidP="004C2AA1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Page:</w:t>
          </w:r>
        </w:p>
      </w:tc>
    </w:tr>
    <w:tr w:rsidR="004C2AA1" w:rsidRPr="000C221D" w14:paraId="6D9FAEBE" w14:textId="77777777" w:rsidTr="0091311A">
      <w:trPr>
        <w:trHeight w:val="163"/>
      </w:trPr>
      <w:sdt>
        <w:sdtPr>
          <w:rPr>
            <w:rFonts w:ascii="Open Sans" w:hAnsi="Open Sans" w:cs="Open Sans"/>
            <w:b/>
            <w:color w:val="222D68"/>
            <w:sz w:val="20"/>
            <w:szCs w:val="20"/>
          </w:rPr>
          <w:id w:val="240459768"/>
          <w:placeholder>
            <w:docPart w:val="5028E2F7221B4EC9999817BE4840C7CE"/>
          </w:placeholder>
          <w:showingPlcHdr/>
        </w:sdtPr>
        <w:sdtEndPr/>
        <w:sdtContent>
          <w:tc>
            <w:tcPr>
              <w:tcW w:w="1990" w:type="dxa"/>
              <w:tcBorders>
                <w:top w:val="single" w:sz="4" w:space="0" w:color="FFFFFF" w:themeColor="background1"/>
                <w:left w:val="nil"/>
                <w:bottom w:val="single" w:sz="18" w:space="0" w:color="2F5496" w:themeColor="accent5" w:themeShade="BF"/>
                <w:right w:val="nil"/>
              </w:tcBorders>
              <w:vAlign w:val="center"/>
              <w:hideMark/>
            </w:tcPr>
            <w:p w14:paraId="19939AB0" w14:textId="522C25FC" w:rsidR="004C2AA1" w:rsidRPr="000C221D" w:rsidRDefault="004C2AA1" w:rsidP="004C2AA1">
              <w:pPr>
                <w:pStyle w:val="Footer"/>
                <w:tabs>
                  <w:tab w:val="left" w:pos="3675"/>
                </w:tabs>
                <w:rPr>
                  <w:rFonts w:ascii="Open Sans" w:hAnsi="Open Sans" w:cs="Open Sans"/>
                  <w:b/>
                  <w:color w:val="222D68"/>
                  <w:sz w:val="20"/>
                  <w:szCs w:val="20"/>
                </w:rPr>
              </w:pPr>
              <w:r w:rsidRPr="00160370">
                <w:rPr>
                  <w:rStyle w:val="PlaceholderText"/>
                  <w:color w:val="FF0000"/>
                </w:rPr>
                <w:t>Click or tap here to enter date of review.</w:t>
              </w:r>
            </w:p>
          </w:tc>
        </w:sdtContent>
      </w:sdt>
      <w:tc>
        <w:tcPr>
          <w:tcW w:w="1989" w:type="dxa"/>
          <w:tcBorders>
            <w:top w:val="single" w:sz="4" w:space="0" w:color="FFFFFF" w:themeColor="background1"/>
            <w:left w:val="nil"/>
            <w:bottom w:val="single" w:sz="18" w:space="0" w:color="2F5496" w:themeColor="accent5" w:themeShade="BF"/>
            <w:right w:val="nil"/>
          </w:tcBorders>
        </w:tcPr>
        <w:p w14:paraId="4EA21E4A" w14:textId="64349906" w:rsidR="004C2AA1" w:rsidRPr="000C221D" w:rsidRDefault="004C2AA1" w:rsidP="004C2AA1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color w:val="222D68"/>
              <w:sz w:val="20"/>
              <w:szCs w:val="20"/>
            </w:rPr>
          </w:pPr>
          <w:r w:rsidRPr="00670BA0">
            <w:rPr>
              <w:rFonts w:ascii="Open Sans" w:hAnsi="Open Sans" w:cs="Open Sans"/>
              <w:color w:val="808080" w:themeColor="background1" w:themeShade="80"/>
              <w:sz w:val="20"/>
              <w:szCs w:val="20"/>
            </w:rPr>
            <w:fldChar w:fldCharType="begin"/>
          </w:r>
          <w:r w:rsidRPr="00670BA0">
            <w:rPr>
              <w:rFonts w:ascii="Open Sans" w:hAnsi="Open Sans" w:cs="Open Sans"/>
              <w:color w:val="808080" w:themeColor="background1" w:themeShade="80"/>
              <w:sz w:val="20"/>
              <w:szCs w:val="20"/>
            </w:rPr>
            <w:instrText xml:space="preserve"> DATE  \@ "MMM. d, yy"  \* MERGEFORMAT </w:instrText>
          </w:r>
          <w:r w:rsidRPr="00670BA0">
            <w:rPr>
              <w:rFonts w:ascii="Open Sans" w:hAnsi="Open Sans" w:cs="Open Sans"/>
              <w:color w:val="808080" w:themeColor="background1" w:themeShade="80"/>
              <w:sz w:val="20"/>
              <w:szCs w:val="20"/>
            </w:rPr>
            <w:fldChar w:fldCharType="separate"/>
          </w:r>
          <w:r w:rsidR="00984BFB">
            <w:rPr>
              <w:rFonts w:ascii="Open Sans" w:hAnsi="Open Sans" w:cs="Open Sans"/>
              <w:noProof/>
              <w:color w:val="808080" w:themeColor="background1" w:themeShade="80"/>
              <w:sz w:val="20"/>
              <w:szCs w:val="20"/>
            </w:rPr>
            <w:t>Jul. 15, 20</w:t>
          </w:r>
          <w:r w:rsidRPr="00670BA0">
            <w:rPr>
              <w:rFonts w:ascii="Open Sans" w:hAnsi="Open Sans" w:cs="Open Sans"/>
              <w:color w:val="808080" w:themeColor="background1" w:themeShade="80"/>
              <w:sz w:val="20"/>
              <w:szCs w:val="20"/>
            </w:rPr>
            <w:fldChar w:fldCharType="end"/>
          </w:r>
        </w:p>
      </w:tc>
      <w:sdt>
        <w:sdtPr>
          <w:rPr>
            <w:rFonts w:ascii="Open Sans" w:hAnsi="Open Sans" w:cs="Open Sans"/>
            <w:color w:val="222D68"/>
            <w:sz w:val="20"/>
            <w:szCs w:val="20"/>
          </w:rPr>
          <w:id w:val="-956094158"/>
          <w:placeholder>
            <w:docPart w:val="E26F3C6B8C4B46388385E42BFD55F708"/>
          </w:placeholder>
          <w:showingPlcHdr/>
        </w:sdtPr>
        <w:sdtEndPr/>
        <w:sdtContent>
          <w:tc>
            <w:tcPr>
              <w:tcW w:w="1984" w:type="dxa"/>
              <w:tcBorders>
                <w:top w:val="single" w:sz="4" w:space="0" w:color="FFFFFF" w:themeColor="background1"/>
                <w:left w:val="nil"/>
                <w:bottom w:val="single" w:sz="18" w:space="0" w:color="2F5496" w:themeColor="accent5" w:themeShade="BF"/>
                <w:right w:val="nil"/>
              </w:tcBorders>
              <w:hideMark/>
            </w:tcPr>
            <w:p w14:paraId="3C70DA3E" w14:textId="7852E3F0" w:rsidR="004C2AA1" w:rsidRPr="000C221D" w:rsidRDefault="004C2AA1" w:rsidP="004C2AA1">
              <w:pPr>
                <w:pStyle w:val="Footer"/>
                <w:tabs>
                  <w:tab w:val="left" w:pos="3675"/>
                </w:tabs>
                <w:rPr>
                  <w:rFonts w:ascii="Open Sans" w:hAnsi="Open Sans" w:cs="Open Sans"/>
                  <w:color w:val="222D68"/>
                  <w:sz w:val="20"/>
                  <w:szCs w:val="20"/>
                </w:rPr>
              </w:pPr>
              <w:r w:rsidRPr="00160370">
                <w:rPr>
                  <w:rStyle w:val="PlaceholderText"/>
                  <w:color w:val="FF0000"/>
                </w:rPr>
                <w:t>Click or tap here to add your internal documentation system</w:t>
              </w:r>
            </w:p>
          </w:tc>
        </w:sdtContent>
      </w:sdt>
      <w:sdt>
        <w:sdtPr>
          <w:rPr>
            <w:rFonts w:ascii="Open Sans" w:hAnsi="Open Sans" w:cs="Open Sans"/>
            <w:color w:val="FF0000"/>
            <w:sz w:val="20"/>
            <w:szCs w:val="20"/>
          </w:rPr>
          <w:id w:val="-1279565830"/>
          <w:placeholder>
            <w:docPart w:val="F6A21087D3DC4D4CBAEBA3DF367379BF"/>
          </w:placeholder>
          <w:showingPlcHdr/>
        </w:sdtPr>
        <w:sdtEndPr>
          <w:rPr>
            <w:color w:val="222D68"/>
          </w:rPr>
        </w:sdtEndPr>
        <w:sdtContent>
          <w:tc>
            <w:tcPr>
              <w:tcW w:w="1990" w:type="dxa"/>
              <w:tcBorders>
                <w:top w:val="single" w:sz="4" w:space="0" w:color="FFFFFF" w:themeColor="background1"/>
                <w:left w:val="nil"/>
                <w:bottom w:val="single" w:sz="18" w:space="0" w:color="2F5496" w:themeColor="accent5" w:themeShade="BF"/>
                <w:right w:val="nil"/>
              </w:tcBorders>
            </w:tcPr>
            <w:p w14:paraId="507162CD" w14:textId="54B7514F" w:rsidR="004C2AA1" w:rsidRPr="000C221D" w:rsidRDefault="004C2AA1" w:rsidP="004C2AA1">
              <w:pPr>
                <w:pStyle w:val="Footer"/>
                <w:tabs>
                  <w:tab w:val="left" w:pos="3675"/>
                </w:tabs>
                <w:rPr>
                  <w:rFonts w:ascii="Open Sans" w:hAnsi="Open Sans" w:cs="Open Sans"/>
                  <w:color w:val="222D68"/>
                  <w:sz w:val="20"/>
                  <w:szCs w:val="20"/>
                </w:rPr>
              </w:pPr>
              <w:r w:rsidRPr="00160370">
                <w:rPr>
                  <w:rStyle w:val="PlaceholderText"/>
                  <w:color w:val="FF0000"/>
                </w:rPr>
                <w:t>Click or tap here to add your internal documentation system</w:t>
              </w:r>
            </w:p>
          </w:tc>
        </w:sdtContent>
      </w:sdt>
      <w:tc>
        <w:tcPr>
          <w:tcW w:w="1970" w:type="dxa"/>
          <w:tcBorders>
            <w:top w:val="single" w:sz="4" w:space="0" w:color="FFFFFF" w:themeColor="background1"/>
            <w:left w:val="nil"/>
            <w:bottom w:val="single" w:sz="18" w:space="0" w:color="2F5496" w:themeColor="accent5" w:themeShade="BF"/>
            <w:right w:val="nil"/>
          </w:tcBorders>
          <w:hideMark/>
        </w:tcPr>
        <w:p w14:paraId="28E829FE" w14:textId="77777777" w:rsidR="004C2AA1" w:rsidRPr="000C221D" w:rsidRDefault="004C2AA1" w:rsidP="004C2AA1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begin"/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instrText xml:space="preserve"> PAGE  \* Arabic  \* MERGEFORMAT </w:instrTex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separate"/>
          </w:r>
          <w:r w:rsidRPr="000C221D">
            <w:rPr>
              <w:rFonts w:ascii="Open Sans" w:hAnsi="Open Sans" w:cs="Open Sans"/>
              <w:bCs/>
              <w:noProof/>
              <w:color w:val="222D68"/>
              <w:sz w:val="20"/>
              <w:szCs w:val="20"/>
            </w:rPr>
            <w:t>1</w: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end"/>
          </w:r>
          <w:r w:rsidRPr="000C221D">
            <w:rPr>
              <w:rFonts w:ascii="Open Sans" w:hAnsi="Open Sans" w:cs="Open Sans"/>
              <w:color w:val="222D68"/>
              <w:sz w:val="20"/>
              <w:szCs w:val="20"/>
            </w:rPr>
            <w:t xml:space="preserve"> of </w: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begin"/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instrText xml:space="preserve"> NUMPAGES  \* Arabic  \* MERGEFORMAT </w:instrTex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separate"/>
          </w:r>
          <w:r w:rsidRPr="000C221D">
            <w:rPr>
              <w:rFonts w:ascii="Open Sans" w:hAnsi="Open Sans" w:cs="Open Sans"/>
              <w:bCs/>
              <w:noProof/>
              <w:color w:val="222D68"/>
              <w:sz w:val="20"/>
              <w:szCs w:val="20"/>
            </w:rPr>
            <w:t>1</w: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end"/>
          </w:r>
        </w:p>
      </w:tc>
    </w:tr>
  </w:tbl>
  <w:p w14:paraId="58E12908" w14:textId="77777777" w:rsidR="004C2AA1" w:rsidRDefault="004C2A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15F214" w14:textId="77777777" w:rsidR="000828E1" w:rsidRDefault="000828E1" w:rsidP="00725CAB">
      <w:pPr>
        <w:spacing w:after="0" w:line="240" w:lineRule="auto"/>
      </w:pPr>
      <w:r>
        <w:separator/>
      </w:r>
    </w:p>
  </w:footnote>
  <w:footnote w:type="continuationSeparator" w:id="0">
    <w:p w14:paraId="231824A7" w14:textId="77777777" w:rsidR="000828E1" w:rsidRDefault="000828E1" w:rsidP="00725CAB">
      <w:pPr>
        <w:spacing w:after="0" w:line="240" w:lineRule="auto"/>
      </w:pPr>
      <w:r>
        <w:continuationSeparator/>
      </w:r>
    </w:p>
  </w:footnote>
  <w:footnote w:type="continuationNotice" w:id="1">
    <w:p w14:paraId="50C83222" w14:textId="77777777" w:rsidR="000828E1" w:rsidRDefault="000828E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2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8"/>
      <w:gridCol w:w="6095"/>
    </w:tblGrid>
    <w:tr w:rsidR="00DD022C" w:rsidRPr="00632E79" w14:paraId="6270EE8C" w14:textId="77777777" w:rsidTr="00EB5965">
      <w:tc>
        <w:tcPr>
          <w:tcW w:w="3828" w:type="dxa"/>
          <w:vMerge w:val="restart"/>
        </w:tcPr>
        <w:p w14:paraId="5B799323" w14:textId="0798A476" w:rsidR="00DD022C" w:rsidRPr="00632E79" w:rsidRDefault="00DD022C" w:rsidP="00DD022C">
          <w:pPr>
            <w:pStyle w:val="Header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6095" w:type="dxa"/>
          <w:tcBorders>
            <w:top w:val="single" w:sz="18" w:space="0" w:color="2F5496"/>
          </w:tcBorders>
        </w:tcPr>
        <w:p w14:paraId="620E877F" w14:textId="342F3C76" w:rsidR="00DD022C" w:rsidRPr="006376EB" w:rsidRDefault="00DD022C" w:rsidP="00DD022C">
          <w:pPr>
            <w:pStyle w:val="Header"/>
            <w:jc w:val="right"/>
            <w:rPr>
              <w:rFonts w:ascii="Montserrat" w:hAnsi="Montserrat" w:cs="Kalinga"/>
              <w:b/>
              <w:color w:val="222D68" w:themeColor="accent2"/>
              <w:sz w:val="24"/>
              <w:szCs w:val="24"/>
            </w:rPr>
          </w:pPr>
          <w:r w:rsidRPr="006376EB">
            <w:rPr>
              <w:rFonts w:ascii="Montserrat" w:hAnsi="Montserrat" w:cs="Kalinga"/>
              <w:b/>
              <w:color w:val="222D68" w:themeColor="accent2"/>
              <w:sz w:val="24"/>
              <w:szCs w:val="24"/>
            </w:rPr>
            <w:t>Safe Work Procedure</w:t>
          </w:r>
        </w:p>
      </w:tc>
    </w:tr>
    <w:tr w:rsidR="00DD022C" w:rsidRPr="00757A81" w14:paraId="4AD5C0BE" w14:textId="77777777" w:rsidTr="00EB5965">
      <w:trPr>
        <w:trHeight w:val="359"/>
      </w:trPr>
      <w:tc>
        <w:tcPr>
          <w:tcW w:w="3828" w:type="dxa"/>
          <w:vMerge/>
        </w:tcPr>
        <w:p w14:paraId="217C61C7" w14:textId="77777777" w:rsidR="00DD022C" w:rsidRPr="00632E79" w:rsidRDefault="00DD022C" w:rsidP="00DD022C">
          <w:pPr>
            <w:pStyle w:val="Header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6095" w:type="dxa"/>
          <w:tcBorders>
            <w:bottom w:val="single" w:sz="18" w:space="0" w:color="2F5496"/>
          </w:tcBorders>
        </w:tcPr>
        <w:p w14:paraId="3BBFDEDE" w14:textId="6C96561D" w:rsidR="00DD022C" w:rsidRPr="00757A81" w:rsidRDefault="0039751F" w:rsidP="00DD022C">
          <w:pPr>
            <w:pStyle w:val="Header"/>
            <w:jc w:val="right"/>
            <w:rPr>
              <w:rFonts w:ascii="Montserrat" w:hAnsi="Montserrat" w:cs="Kalinga"/>
              <w:b/>
              <w:bCs/>
              <w:i/>
              <w:color w:val="FF0000"/>
              <w:sz w:val="24"/>
              <w:szCs w:val="24"/>
            </w:rPr>
          </w:pPr>
          <w:r w:rsidRPr="00757A81">
            <w:rPr>
              <w:rFonts w:ascii="Open Sans" w:hAnsi="Open Sans" w:cs="Open Sans"/>
              <w:b/>
              <w:bCs/>
              <w:i/>
              <w:color w:val="002060"/>
            </w:rPr>
            <w:t>Service / Repair</w:t>
          </w:r>
          <w:r w:rsidR="00757A81" w:rsidRPr="00757A81">
            <w:rPr>
              <w:rFonts w:ascii="Open Sans" w:hAnsi="Open Sans" w:cs="Open Sans"/>
              <w:b/>
              <w:bCs/>
              <w:i/>
              <w:color w:val="002060"/>
            </w:rPr>
            <w:t xml:space="preserve"> (COVID-19</w:t>
          </w:r>
          <w:r w:rsidRPr="00757A81">
            <w:rPr>
              <w:rFonts w:ascii="Open Sans" w:hAnsi="Open Sans" w:cs="Open Sans"/>
              <w:b/>
              <w:bCs/>
              <w:i/>
              <w:color w:val="002060"/>
            </w:rPr>
            <w:t>)</w:t>
          </w:r>
        </w:p>
      </w:tc>
    </w:tr>
  </w:tbl>
  <w:p w14:paraId="6AA0870A" w14:textId="23155066" w:rsidR="00725CAB" w:rsidRPr="00632E79" w:rsidRDefault="00CA2AD7" w:rsidP="00DD022C">
    <w:pPr>
      <w:pStyle w:val="Header"/>
      <w:rPr>
        <w:rFonts w:ascii="Montserrat" w:hAnsi="Montserrat" w:cs="Kalinga"/>
        <w:sz w:val="24"/>
        <w:szCs w:val="24"/>
      </w:rPr>
    </w:pPr>
    <w:r>
      <w:rPr>
        <w:rFonts w:ascii="Montserrat" w:hAnsi="Montserrat"/>
        <w:noProof/>
        <w:lang w:eastAsia="en-CA"/>
      </w:rPr>
      <w:drawing>
        <wp:anchor distT="0" distB="0" distL="114300" distR="114300" simplePos="0" relativeHeight="251658240" behindDoc="0" locked="0" layoutInCell="1" allowOverlap="1" wp14:anchorId="73218EDC" wp14:editId="33977DFE">
          <wp:simplePos x="0" y="0"/>
          <wp:positionH relativeFrom="margin">
            <wp:posOffset>0</wp:posOffset>
          </wp:positionH>
          <wp:positionV relativeFrom="paragraph">
            <wp:posOffset>-563245</wp:posOffset>
          </wp:positionV>
          <wp:extent cx="1941195" cy="565150"/>
          <wp:effectExtent l="0" t="0" r="1905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2 Safety - Horizontal - 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1195" cy="565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C1FB6">
      <w:rPr>
        <w:rFonts w:ascii="Montserrat" w:hAnsi="Montserrat" w:cs="Kalinga"/>
        <w:sz w:val="24"/>
        <w:szCs w:val="24"/>
      </w:rPr>
      <w:tab/>
    </w:r>
    <w:r w:rsidR="000C1FB6">
      <w:rPr>
        <w:rFonts w:ascii="Montserrat" w:hAnsi="Montserrat" w:cs="Kalinga"/>
        <w:sz w:val="24"/>
        <w:szCs w:val="24"/>
      </w:rPr>
      <w:tab/>
    </w:r>
    <w:r w:rsidR="000C1FB6">
      <w:rPr>
        <w:rFonts w:ascii="Montserrat" w:hAnsi="Montserrat" w:cs="Kalinga"/>
        <w:sz w:val="24"/>
        <w:szCs w:val="24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2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8"/>
      <w:gridCol w:w="6095"/>
    </w:tblGrid>
    <w:tr w:rsidR="00D26DBB" w:rsidRPr="00632E79" w14:paraId="001BFCA7" w14:textId="77777777" w:rsidTr="00E65D90">
      <w:tc>
        <w:tcPr>
          <w:tcW w:w="3828" w:type="dxa"/>
          <w:vMerge w:val="restart"/>
        </w:tcPr>
        <w:p w14:paraId="27B140C4" w14:textId="5C9EFF0A" w:rsidR="00D26DBB" w:rsidRPr="00632E79" w:rsidRDefault="00D26DBB" w:rsidP="00D26DBB">
          <w:pPr>
            <w:pStyle w:val="Header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6095" w:type="dxa"/>
          <w:tcBorders>
            <w:top w:val="single" w:sz="18" w:space="0" w:color="2F5496"/>
          </w:tcBorders>
        </w:tcPr>
        <w:p w14:paraId="560E5D3E" w14:textId="77777777" w:rsidR="00D26DBB" w:rsidRPr="006376EB" w:rsidRDefault="00D26DBB" w:rsidP="00D26DBB">
          <w:pPr>
            <w:pStyle w:val="Header"/>
            <w:jc w:val="right"/>
            <w:rPr>
              <w:rFonts w:ascii="Montserrat" w:hAnsi="Montserrat" w:cs="Kalinga"/>
              <w:b/>
              <w:color w:val="222D68" w:themeColor="accent2"/>
              <w:sz w:val="24"/>
              <w:szCs w:val="24"/>
            </w:rPr>
          </w:pPr>
          <w:r w:rsidRPr="006376EB">
            <w:rPr>
              <w:rFonts w:ascii="Montserrat" w:hAnsi="Montserrat" w:cs="Kalinga"/>
              <w:b/>
              <w:color w:val="222D68" w:themeColor="accent2"/>
              <w:sz w:val="24"/>
              <w:szCs w:val="24"/>
            </w:rPr>
            <w:t>Safe Work Procedure</w:t>
          </w:r>
        </w:p>
      </w:tc>
    </w:tr>
    <w:tr w:rsidR="00D26DBB" w:rsidRPr="00757A81" w14:paraId="48A07E2B" w14:textId="77777777" w:rsidTr="00E65D90">
      <w:trPr>
        <w:trHeight w:val="359"/>
      </w:trPr>
      <w:tc>
        <w:tcPr>
          <w:tcW w:w="3828" w:type="dxa"/>
          <w:vMerge/>
        </w:tcPr>
        <w:p w14:paraId="4CB84013" w14:textId="77777777" w:rsidR="00D26DBB" w:rsidRPr="00632E79" w:rsidRDefault="00D26DBB" w:rsidP="00D26DBB">
          <w:pPr>
            <w:pStyle w:val="Header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6095" w:type="dxa"/>
          <w:tcBorders>
            <w:bottom w:val="single" w:sz="18" w:space="0" w:color="2F5496"/>
          </w:tcBorders>
        </w:tcPr>
        <w:p w14:paraId="537EF597" w14:textId="77777777" w:rsidR="00D26DBB" w:rsidRPr="00757A81" w:rsidRDefault="00D26DBB" w:rsidP="00D26DBB">
          <w:pPr>
            <w:pStyle w:val="Header"/>
            <w:jc w:val="right"/>
            <w:rPr>
              <w:rFonts w:ascii="Montserrat" w:hAnsi="Montserrat" w:cs="Kalinga"/>
              <w:b/>
              <w:bCs/>
              <w:i/>
              <w:color w:val="FF0000"/>
              <w:sz w:val="24"/>
              <w:szCs w:val="24"/>
            </w:rPr>
          </w:pPr>
          <w:r w:rsidRPr="00757A81">
            <w:rPr>
              <w:rFonts w:ascii="Open Sans" w:hAnsi="Open Sans" w:cs="Open Sans"/>
              <w:b/>
              <w:bCs/>
              <w:i/>
              <w:color w:val="002060"/>
            </w:rPr>
            <w:t>Service / Repair (COVID-19)</w:t>
          </w:r>
        </w:p>
      </w:tc>
    </w:tr>
  </w:tbl>
  <w:p w14:paraId="7E60B0F1" w14:textId="14A016FF" w:rsidR="00D26DBB" w:rsidRDefault="00D26DBB">
    <w:pPr>
      <w:pStyle w:val="Header"/>
    </w:pPr>
    <w:r>
      <w:rPr>
        <w:rFonts w:ascii="Montserrat" w:hAnsi="Montserrat"/>
        <w:noProof/>
        <w:lang w:eastAsia="en-CA"/>
      </w:rPr>
      <w:drawing>
        <wp:anchor distT="0" distB="0" distL="114300" distR="114300" simplePos="0" relativeHeight="251660288" behindDoc="0" locked="0" layoutInCell="1" allowOverlap="1" wp14:anchorId="42BCA775" wp14:editId="62D73241">
          <wp:simplePos x="0" y="0"/>
          <wp:positionH relativeFrom="margin">
            <wp:posOffset>-28575</wp:posOffset>
          </wp:positionH>
          <wp:positionV relativeFrom="paragraph">
            <wp:posOffset>-541020</wp:posOffset>
          </wp:positionV>
          <wp:extent cx="1941195" cy="565150"/>
          <wp:effectExtent l="0" t="0" r="1905" b="635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2 Safety - Horizontal - 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1195" cy="565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4407C"/>
    <w:multiLevelType w:val="hybridMultilevel"/>
    <w:tmpl w:val="DB5E58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40AC6"/>
    <w:multiLevelType w:val="hybridMultilevel"/>
    <w:tmpl w:val="62108344"/>
    <w:lvl w:ilvl="0" w:tplc="E4ECE8D2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42D22"/>
    <w:multiLevelType w:val="hybridMultilevel"/>
    <w:tmpl w:val="6A6AF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444D3"/>
    <w:multiLevelType w:val="hybridMultilevel"/>
    <w:tmpl w:val="CD7A56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100E33"/>
    <w:multiLevelType w:val="hybridMultilevel"/>
    <w:tmpl w:val="EE6099A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CD5311"/>
    <w:multiLevelType w:val="hybridMultilevel"/>
    <w:tmpl w:val="9C526CA0"/>
    <w:lvl w:ilvl="0" w:tplc="AAECAAA0">
      <w:start w:val="1"/>
      <w:numFmt w:val="bullet"/>
      <w:pStyle w:val="-SOPcrosspoint"/>
      <w:lvlText w:val="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A6D88"/>
    <w:multiLevelType w:val="hybridMultilevel"/>
    <w:tmpl w:val="CB60B2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70A21"/>
    <w:multiLevelType w:val="hybridMultilevel"/>
    <w:tmpl w:val="AEC695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7D035A"/>
    <w:multiLevelType w:val="hybridMultilevel"/>
    <w:tmpl w:val="64E2AAD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55908F7"/>
    <w:multiLevelType w:val="hybridMultilevel"/>
    <w:tmpl w:val="A696614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9B23AAF"/>
    <w:multiLevelType w:val="hybridMultilevel"/>
    <w:tmpl w:val="188AC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442998"/>
    <w:multiLevelType w:val="hybridMultilevel"/>
    <w:tmpl w:val="B39CD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925C03"/>
    <w:multiLevelType w:val="hybridMultilevel"/>
    <w:tmpl w:val="2368989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3">
      <w:start w:val="1"/>
      <w:numFmt w:val="upp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B554A"/>
    <w:multiLevelType w:val="hybridMultilevel"/>
    <w:tmpl w:val="87B2336C"/>
    <w:lvl w:ilvl="0" w:tplc="1009000F">
      <w:start w:val="1"/>
      <w:numFmt w:val="decimal"/>
      <w:lvlText w:val="%1."/>
      <w:lvlJc w:val="left"/>
      <w:pPr>
        <w:ind w:left="1140" w:hanging="360"/>
      </w:pPr>
    </w:lvl>
    <w:lvl w:ilvl="1" w:tplc="10090019" w:tentative="1">
      <w:start w:val="1"/>
      <w:numFmt w:val="lowerLetter"/>
      <w:lvlText w:val="%2."/>
      <w:lvlJc w:val="left"/>
      <w:pPr>
        <w:ind w:left="1860" w:hanging="360"/>
      </w:pPr>
    </w:lvl>
    <w:lvl w:ilvl="2" w:tplc="1009001B" w:tentative="1">
      <w:start w:val="1"/>
      <w:numFmt w:val="lowerRoman"/>
      <w:lvlText w:val="%3."/>
      <w:lvlJc w:val="right"/>
      <w:pPr>
        <w:ind w:left="2580" w:hanging="180"/>
      </w:pPr>
    </w:lvl>
    <w:lvl w:ilvl="3" w:tplc="1009000F" w:tentative="1">
      <w:start w:val="1"/>
      <w:numFmt w:val="decimal"/>
      <w:lvlText w:val="%4."/>
      <w:lvlJc w:val="left"/>
      <w:pPr>
        <w:ind w:left="3300" w:hanging="360"/>
      </w:pPr>
    </w:lvl>
    <w:lvl w:ilvl="4" w:tplc="10090019" w:tentative="1">
      <w:start w:val="1"/>
      <w:numFmt w:val="lowerLetter"/>
      <w:lvlText w:val="%5."/>
      <w:lvlJc w:val="left"/>
      <w:pPr>
        <w:ind w:left="4020" w:hanging="360"/>
      </w:pPr>
    </w:lvl>
    <w:lvl w:ilvl="5" w:tplc="1009001B" w:tentative="1">
      <w:start w:val="1"/>
      <w:numFmt w:val="lowerRoman"/>
      <w:lvlText w:val="%6."/>
      <w:lvlJc w:val="right"/>
      <w:pPr>
        <w:ind w:left="4740" w:hanging="180"/>
      </w:pPr>
    </w:lvl>
    <w:lvl w:ilvl="6" w:tplc="1009000F" w:tentative="1">
      <w:start w:val="1"/>
      <w:numFmt w:val="decimal"/>
      <w:lvlText w:val="%7."/>
      <w:lvlJc w:val="left"/>
      <w:pPr>
        <w:ind w:left="5460" w:hanging="360"/>
      </w:pPr>
    </w:lvl>
    <w:lvl w:ilvl="7" w:tplc="10090019" w:tentative="1">
      <w:start w:val="1"/>
      <w:numFmt w:val="lowerLetter"/>
      <w:lvlText w:val="%8."/>
      <w:lvlJc w:val="left"/>
      <w:pPr>
        <w:ind w:left="6180" w:hanging="360"/>
      </w:pPr>
    </w:lvl>
    <w:lvl w:ilvl="8" w:tplc="1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4" w15:restartNumberingAfterBreak="0">
    <w:nsid w:val="32774D34"/>
    <w:multiLevelType w:val="hybridMultilevel"/>
    <w:tmpl w:val="28C80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F11F0C"/>
    <w:multiLevelType w:val="hybridMultilevel"/>
    <w:tmpl w:val="64800EF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6593613"/>
    <w:multiLevelType w:val="hybridMultilevel"/>
    <w:tmpl w:val="A9F8F94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2D2286"/>
    <w:multiLevelType w:val="hybridMultilevel"/>
    <w:tmpl w:val="40F2DD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C93C36"/>
    <w:multiLevelType w:val="hybridMultilevel"/>
    <w:tmpl w:val="40DC91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89049C"/>
    <w:multiLevelType w:val="hybridMultilevel"/>
    <w:tmpl w:val="49E0A8DE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E706879"/>
    <w:multiLevelType w:val="hybridMultilevel"/>
    <w:tmpl w:val="D7D81A1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0B2DA7"/>
    <w:multiLevelType w:val="hybridMultilevel"/>
    <w:tmpl w:val="2312C58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CA6229"/>
    <w:multiLevelType w:val="hybridMultilevel"/>
    <w:tmpl w:val="C4EE7D3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517FE8"/>
    <w:multiLevelType w:val="hybridMultilevel"/>
    <w:tmpl w:val="64C41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B748DB"/>
    <w:multiLevelType w:val="hybridMultilevel"/>
    <w:tmpl w:val="5EE03D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6025A5"/>
    <w:multiLevelType w:val="hybridMultilevel"/>
    <w:tmpl w:val="CBD67D3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9C52783"/>
    <w:multiLevelType w:val="hybridMultilevel"/>
    <w:tmpl w:val="2222BA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EF725F"/>
    <w:multiLevelType w:val="hybridMultilevel"/>
    <w:tmpl w:val="CEF071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0B95D12"/>
    <w:multiLevelType w:val="hybridMultilevel"/>
    <w:tmpl w:val="97623A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4F25CDC"/>
    <w:multiLevelType w:val="hybridMultilevel"/>
    <w:tmpl w:val="3DF0AC7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76E2ADD"/>
    <w:multiLevelType w:val="hybridMultilevel"/>
    <w:tmpl w:val="42E48FC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0A67EB"/>
    <w:multiLevelType w:val="hybridMultilevel"/>
    <w:tmpl w:val="1C1CD492"/>
    <w:lvl w:ilvl="0" w:tplc="7220C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15253"/>
    <w:multiLevelType w:val="hybridMultilevel"/>
    <w:tmpl w:val="E93A0D0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4379C7"/>
    <w:multiLevelType w:val="hybridMultilevel"/>
    <w:tmpl w:val="0538AA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DC54AF"/>
    <w:multiLevelType w:val="hybridMultilevel"/>
    <w:tmpl w:val="FF96D26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EB7250E"/>
    <w:multiLevelType w:val="hybridMultilevel"/>
    <w:tmpl w:val="829E71D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23D64B3"/>
    <w:multiLevelType w:val="hybridMultilevel"/>
    <w:tmpl w:val="514E6E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43159CD"/>
    <w:multiLevelType w:val="hybridMultilevel"/>
    <w:tmpl w:val="BEEE24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227497"/>
    <w:multiLevelType w:val="hybridMultilevel"/>
    <w:tmpl w:val="BCACBE3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3">
      <w:start w:val="1"/>
      <w:numFmt w:val="upp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323E57"/>
    <w:multiLevelType w:val="hybridMultilevel"/>
    <w:tmpl w:val="8C22870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2A2C9F"/>
    <w:multiLevelType w:val="hybridMultilevel"/>
    <w:tmpl w:val="31724A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923E2C"/>
    <w:multiLevelType w:val="hybridMultilevel"/>
    <w:tmpl w:val="D78240BE"/>
    <w:lvl w:ilvl="0" w:tplc="0AE670C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7C41A0"/>
    <w:multiLevelType w:val="hybridMultilevel"/>
    <w:tmpl w:val="C4EE7D3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42"/>
  </w:num>
  <w:num w:numId="3">
    <w:abstractNumId w:val="22"/>
  </w:num>
  <w:num w:numId="4">
    <w:abstractNumId w:val="14"/>
  </w:num>
  <w:num w:numId="5">
    <w:abstractNumId w:val="24"/>
  </w:num>
  <w:num w:numId="6">
    <w:abstractNumId w:val="27"/>
  </w:num>
  <w:num w:numId="7">
    <w:abstractNumId w:val="3"/>
  </w:num>
  <w:num w:numId="8">
    <w:abstractNumId w:val="19"/>
  </w:num>
  <w:num w:numId="9">
    <w:abstractNumId w:val="39"/>
  </w:num>
  <w:num w:numId="10">
    <w:abstractNumId w:val="5"/>
  </w:num>
  <w:num w:numId="11">
    <w:abstractNumId w:val="31"/>
  </w:num>
  <w:num w:numId="12">
    <w:abstractNumId w:val="6"/>
  </w:num>
  <w:num w:numId="13">
    <w:abstractNumId w:val="37"/>
  </w:num>
  <w:num w:numId="14">
    <w:abstractNumId w:val="25"/>
  </w:num>
  <w:num w:numId="15">
    <w:abstractNumId w:val="30"/>
  </w:num>
  <w:num w:numId="16">
    <w:abstractNumId w:val="8"/>
  </w:num>
  <w:num w:numId="17">
    <w:abstractNumId w:val="35"/>
  </w:num>
  <w:num w:numId="18">
    <w:abstractNumId w:val="4"/>
  </w:num>
  <w:num w:numId="19">
    <w:abstractNumId w:val="29"/>
  </w:num>
  <w:num w:numId="20">
    <w:abstractNumId w:val="34"/>
  </w:num>
  <w:num w:numId="21">
    <w:abstractNumId w:val="32"/>
  </w:num>
  <w:num w:numId="22">
    <w:abstractNumId w:val="20"/>
  </w:num>
  <w:num w:numId="23">
    <w:abstractNumId w:val="26"/>
  </w:num>
  <w:num w:numId="24">
    <w:abstractNumId w:val="38"/>
  </w:num>
  <w:num w:numId="25">
    <w:abstractNumId w:val="13"/>
  </w:num>
  <w:num w:numId="26">
    <w:abstractNumId w:val="9"/>
  </w:num>
  <w:num w:numId="27">
    <w:abstractNumId w:val="12"/>
  </w:num>
  <w:num w:numId="28">
    <w:abstractNumId w:val="0"/>
  </w:num>
  <w:num w:numId="29">
    <w:abstractNumId w:val="1"/>
  </w:num>
  <w:num w:numId="30">
    <w:abstractNumId w:val="40"/>
  </w:num>
  <w:num w:numId="31">
    <w:abstractNumId w:val="21"/>
  </w:num>
  <w:num w:numId="32">
    <w:abstractNumId w:val="41"/>
  </w:num>
  <w:num w:numId="33">
    <w:abstractNumId w:val="7"/>
  </w:num>
  <w:num w:numId="34">
    <w:abstractNumId w:val="23"/>
  </w:num>
  <w:num w:numId="35">
    <w:abstractNumId w:val="2"/>
  </w:num>
  <w:num w:numId="36">
    <w:abstractNumId w:val="28"/>
  </w:num>
  <w:num w:numId="37">
    <w:abstractNumId w:val="33"/>
  </w:num>
  <w:num w:numId="38">
    <w:abstractNumId w:val="17"/>
  </w:num>
  <w:num w:numId="39">
    <w:abstractNumId w:val="36"/>
  </w:num>
  <w:num w:numId="40">
    <w:abstractNumId w:val="10"/>
  </w:num>
  <w:num w:numId="41">
    <w:abstractNumId w:val="11"/>
  </w:num>
  <w:num w:numId="4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1"/>
  </w:num>
  <w:num w:numId="44">
    <w:abstractNumId w:val="31"/>
  </w:num>
  <w:num w:numId="4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jOzNDUyNDC1MLJU0lEKTi0uzszPAykwqgUAy1hpViwAAAA="/>
  </w:docVars>
  <w:rsids>
    <w:rsidRoot w:val="00725CAB"/>
    <w:rsid w:val="000073BE"/>
    <w:rsid w:val="000141E8"/>
    <w:rsid w:val="00020A6B"/>
    <w:rsid w:val="000242A0"/>
    <w:rsid w:val="00037892"/>
    <w:rsid w:val="0004264D"/>
    <w:rsid w:val="000466E1"/>
    <w:rsid w:val="00047523"/>
    <w:rsid w:val="000523EF"/>
    <w:rsid w:val="00052EE5"/>
    <w:rsid w:val="0006169D"/>
    <w:rsid w:val="00070381"/>
    <w:rsid w:val="0007312D"/>
    <w:rsid w:val="000755E0"/>
    <w:rsid w:val="00080EDF"/>
    <w:rsid w:val="000828E1"/>
    <w:rsid w:val="00082BA3"/>
    <w:rsid w:val="00082BBB"/>
    <w:rsid w:val="0008462B"/>
    <w:rsid w:val="0008696E"/>
    <w:rsid w:val="0009064E"/>
    <w:rsid w:val="000928AF"/>
    <w:rsid w:val="00096497"/>
    <w:rsid w:val="000A7E12"/>
    <w:rsid w:val="000B0E28"/>
    <w:rsid w:val="000B4BCE"/>
    <w:rsid w:val="000B6367"/>
    <w:rsid w:val="000C0ABD"/>
    <w:rsid w:val="000C1FB6"/>
    <w:rsid w:val="000C221D"/>
    <w:rsid w:val="000D1195"/>
    <w:rsid w:val="000D5AF2"/>
    <w:rsid w:val="000E2666"/>
    <w:rsid w:val="000E6D8E"/>
    <w:rsid w:val="000F4267"/>
    <w:rsid w:val="001008AD"/>
    <w:rsid w:val="0010266E"/>
    <w:rsid w:val="0011463D"/>
    <w:rsid w:val="00117601"/>
    <w:rsid w:val="00134D98"/>
    <w:rsid w:val="00145694"/>
    <w:rsid w:val="00147D79"/>
    <w:rsid w:val="00160370"/>
    <w:rsid w:val="00160C0A"/>
    <w:rsid w:val="00165505"/>
    <w:rsid w:val="00166436"/>
    <w:rsid w:val="00166F60"/>
    <w:rsid w:val="00186B9D"/>
    <w:rsid w:val="00190A34"/>
    <w:rsid w:val="00193125"/>
    <w:rsid w:val="001975F7"/>
    <w:rsid w:val="001A0F20"/>
    <w:rsid w:val="001B4DC2"/>
    <w:rsid w:val="001C2ABE"/>
    <w:rsid w:val="001C55B1"/>
    <w:rsid w:val="001C7484"/>
    <w:rsid w:val="001D4E1C"/>
    <w:rsid w:val="001D743D"/>
    <w:rsid w:val="001E0F3D"/>
    <w:rsid w:val="001E11B3"/>
    <w:rsid w:val="001F5CD3"/>
    <w:rsid w:val="001F6B3F"/>
    <w:rsid w:val="001F77AF"/>
    <w:rsid w:val="002006FB"/>
    <w:rsid w:val="00205EA3"/>
    <w:rsid w:val="00213B47"/>
    <w:rsid w:val="00215C36"/>
    <w:rsid w:val="00215FA6"/>
    <w:rsid w:val="0021785A"/>
    <w:rsid w:val="00221E2D"/>
    <w:rsid w:val="00222AB2"/>
    <w:rsid w:val="00224D14"/>
    <w:rsid w:val="00226AF4"/>
    <w:rsid w:val="00236691"/>
    <w:rsid w:val="00251C99"/>
    <w:rsid w:val="00253BC3"/>
    <w:rsid w:val="0025732E"/>
    <w:rsid w:val="00275BFD"/>
    <w:rsid w:val="00277237"/>
    <w:rsid w:val="002862DD"/>
    <w:rsid w:val="002932CE"/>
    <w:rsid w:val="00296A46"/>
    <w:rsid w:val="002B2220"/>
    <w:rsid w:val="002B5BED"/>
    <w:rsid w:val="002B6D91"/>
    <w:rsid w:val="002C3505"/>
    <w:rsid w:val="002D313D"/>
    <w:rsid w:val="002D5550"/>
    <w:rsid w:val="002D7349"/>
    <w:rsid w:val="002F4782"/>
    <w:rsid w:val="00300C21"/>
    <w:rsid w:val="00303E7E"/>
    <w:rsid w:val="003122AB"/>
    <w:rsid w:val="00314172"/>
    <w:rsid w:val="00314952"/>
    <w:rsid w:val="003155E3"/>
    <w:rsid w:val="0031682C"/>
    <w:rsid w:val="00324094"/>
    <w:rsid w:val="00325D04"/>
    <w:rsid w:val="0032685F"/>
    <w:rsid w:val="00331376"/>
    <w:rsid w:val="00333FB3"/>
    <w:rsid w:val="003352E3"/>
    <w:rsid w:val="003355BE"/>
    <w:rsid w:val="00335EA8"/>
    <w:rsid w:val="00337158"/>
    <w:rsid w:val="003405A5"/>
    <w:rsid w:val="003430F2"/>
    <w:rsid w:val="0036146B"/>
    <w:rsid w:val="0036245B"/>
    <w:rsid w:val="003654C2"/>
    <w:rsid w:val="00367CA7"/>
    <w:rsid w:val="00373552"/>
    <w:rsid w:val="0037415B"/>
    <w:rsid w:val="00377B79"/>
    <w:rsid w:val="00381F9D"/>
    <w:rsid w:val="0038225F"/>
    <w:rsid w:val="0038519C"/>
    <w:rsid w:val="0039443A"/>
    <w:rsid w:val="0039751F"/>
    <w:rsid w:val="003A1CE4"/>
    <w:rsid w:val="003A5401"/>
    <w:rsid w:val="003C04DF"/>
    <w:rsid w:val="003D27F1"/>
    <w:rsid w:val="003D3358"/>
    <w:rsid w:val="003D7CBF"/>
    <w:rsid w:val="003E7EE3"/>
    <w:rsid w:val="003F0924"/>
    <w:rsid w:val="003F0DD1"/>
    <w:rsid w:val="003F2199"/>
    <w:rsid w:val="003F2BF3"/>
    <w:rsid w:val="00402F11"/>
    <w:rsid w:val="004125DE"/>
    <w:rsid w:val="00416107"/>
    <w:rsid w:val="004233B4"/>
    <w:rsid w:val="00425632"/>
    <w:rsid w:val="004318AF"/>
    <w:rsid w:val="00435734"/>
    <w:rsid w:val="004406FA"/>
    <w:rsid w:val="004417C1"/>
    <w:rsid w:val="0044395C"/>
    <w:rsid w:val="00443A94"/>
    <w:rsid w:val="004471D8"/>
    <w:rsid w:val="00450C87"/>
    <w:rsid w:val="00460825"/>
    <w:rsid w:val="0046358E"/>
    <w:rsid w:val="004734BE"/>
    <w:rsid w:val="00477169"/>
    <w:rsid w:val="004853F5"/>
    <w:rsid w:val="00493DA4"/>
    <w:rsid w:val="00496DF7"/>
    <w:rsid w:val="004A04E5"/>
    <w:rsid w:val="004C01AB"/>
    <w:rsid w:val="004C1BF0"/>
    <w:rsid w:val="004C294D"/>
    <w:rsid w:val="004C2AA1"/>
    <w:rsid w:val="004C7EB0"/>
    <w:rsid w:val="004D6110"/>
    <w:rsid w:val="004D7243"/>
    <w:rsid w:val="004D7F5D"/>
    <w:rsid w:val="004E0612"/>
    <w:rsid w:val="004E44F6"/>
    <w:rsid w:val="004E6E59"/>
    <w:rsid w:val="004F103B"/>
    <w:rsid w:val="004F3099"/>
    <w:rsid w:val="004F71FE"/>
    <w:rsid w:val="0050033D"/>
    <w:rsid w:val="00501063"/>
    <w:rsid w:val="00503009"/>
    <w:rsid w:val="005158AA"/>
    <w:rsid w:val="00516EC6"/>
    <w:rsid w:val="00517D39"/>
    <w:rsid w:val="0052468B"/>
    <w:rsid w:val="00531DD2"/>
    <w:rsid w:val="00532413"/>
    <w:rsid w:val="00532952"/>
    <w:rsid w:val="0053299F"/>
    <w:rsid w:val="00547E84"/>
    <w:rsid w:val="0056199E"/>
    <w:rsid w:val="0056465A"/>
    <w:rsid w:val="00564E3F"/>
    <w:rsid w:val="00565119"/>
    <w:rsid w:val="005662CA"/>
    <w:rsid w:val="00566A55"/>
    <w:rsid w:val="00571C94"/>
    <w:rsid w:val="005727D3"/>
    <w:rsid w:val="00580167"/>
    <w:rsid w:val="005825E0"/>
    <w:rsid w:val="005910C0"/>
    <w:rsid w:val="00597C7B"/>
    <w:rsid w:val="005B29C8"/>
    <w:rsid w:val="005B535B"/>
    <w:rsid w:val="005C100E"/>
    <w:rsid w:val="005C5949"/>
    <w:rsid w:val="005D47DC"/>
    <w:rsid w:val="005D4D82"/>
    <w:rsid w:val="005D5B53"/>
    <w:rsid w:val="005D6D29"/>
    <w:rsid w:val="005D7320"/>
    <w:rsid w:val="005D79D2"/>
    <w:rsid w:val="005E07F4"/>
    <w:rsid w:val="005E1C21"/>
    <w:rsid w:val="005E203C"/>
    <w:rsid w:val="005E2C5E"/>
    <w:rsid w:val="005E3B34"/>
    <w:rsid w:val="005F143F"/>
    <w:rsid w:val="005F5532"/>
    <w:rsid w:val="005F65EB"/>
    <w:rsid w:val="006040BF"/>
    <w:rsid w:val="00604426"/>
    <w:rsid w:val="006101EA"/>
    <w:rsid w:val="0061268C"/>
    <w:rsid w:val="006202BE"/>
    <w:rsid w:val="00624CDE"/>
    <w:rsid w:val="00625412"/>
    <w:rsid w:val="006318BF"/>
    <w:rsid w:val="00632E79"/>
    <w:rsid w:val="00636960"/>
    <w:rsid w:val="006376EB"/>
    <w:rsid w:val="006410BF"/>
    <w:rsid w:val="00641CD0"/>
    <w:rsid w:val="00645252"/>
    <w:rsid w:val="00647FB2"/>
    <w:rsid w:val="00656F6D"/>
    <w:rsid w:val="006629C5"/>
    <w:rsid w:val="00662E3E"/>
    <w:rsid w:val="006635F6"/>
    <w:rsid w:val="00665DAB"/>
    <w:rsid w:val="006672DD"/>
    <w:rsid w:val="00670BA0"/>
    <w:rsid w:val="00672D64"/>
    <w:rsid w:val="006765E5"/>
    <w:rsid w:val="00676A13"/>
    <w:rsid w:val="00682497"/>
    <w:rsid w:val="00682CB9"/>
    <w:rsid w:val="006955B1"/>
    <w:rsid w:val="006A7A5C"/>
    <w:rsid w:val="006B174D"/>
    <w:rsid w:val="006B2CF7"/>
    <w:rsid w:val="006B5D30"/>
    <w:rsid w:val="006C1696"/>
    <w:rsid w:val="006C18B5"/>
    <w:rsid w:val="006C2429"/>
    <w:rsid w:val="006C4DC0"/>
    <w:rsid w:val="006C5D73"/>
    <w:rsid w:val="006D2B35"/>
    <w:rsid w:val="006D3C86"/>
    <w:rsid w:val="006E1DBF"/>
    <w:rsid w:val="006E75CB"/>
    <w:rsid w:val="00700C68"/>
    <w:rsid w:val="00706683"/>
    <w:rsid w:val="00706D48"/>
    <w:rsid w:val="007116C4"/>
    <w:rsid w:val="00711A69"/>
    <w:rsid w:val="00712233"/>
    <w:rsid w:val="00712356"/>
    <w:rsid w:val="007138F1"/>
    <w:rsid w:val="007169DA"/>
    <w:rsid w:val="0072092E"/>
    <w:rsid w:val="00722A5C"/>
    <w:rsid w:val="00725CAB"/>
    <w:rsid w:val="00727939"/>
    <w:rsid w:val="007378E0"/>
    <w:rsid w:val="0074764A"/>
    <w:rsid w:val="007514E2"/>
    <w:rsid w:val="00751853"/>
    <w:rsid w:val="00752247"/>
    <w:rsid w:val="007567C9"/>
    <w:rsid w:val="00757A81"/>
    <w:rsid w:val="00765844"/>
    <w:rsid w:val="00765978"/>
    <w:rsid w:val="007712B3"/>
    <w:rsid w:val="0077776A"/>
    <w:rsid w:val="00784343"/>
    <w:rsid w:val="00791E9E"/>
    <w:rsid w:val="00794A90"/>
    <w:rsid w:val="007A2B67"/>
    <w:rsid w:val="007B5170"/>
    <w:rsid w:val="007B54DC"/>
    <w:rsid w:val="007C1E30"/>
    <w:rsid w:val="007D2F2E"/>
    <w:rsid w:val="007E100A"/>
    <w:rsid w:val="007E1ED9"/>
    <w:rsid w:val="007E2E1B"/>
    <w:rsid w:val="007E6769"/>
    <w:rsid w:val="007F01F0"/>
    <w:rsid w:val="007F5655"/>
    <w:rsid w:val="008009C6"/>
    <w:rsid w:val="0080328F"/>
    <w:rsid w:val="00820D45"/>
    <w:rsid w:val="008221F5"/>
    <w:rsid w:val="0082563A"/>
    <w:rsid w:val="008379EE"/>
    <w:rsid w:val="00840C34"/>
    <w:rsid w:val="00841D5A"/>
    <w:rsid w:val="0084548C"/>
    <w:rsid w:val="008560DA"/>
    <w:rsid w:val="00862496"/>
    <w:rsid w:val="00863171"/>
    <w:rsid w:val="00866994"/>
    <w:rsid w:val="00887E4F"/>
    <w:rsid w:val="008941E0"/>
    <w:rsid w:val="0089523D"/>
    <w:rsid w:val="00897E8A"/>
    <w:rsid w:val="008A0177"/>
    <w:rsid w:val="008A26CF"/>
    <w:rsid w:val="008A38D9"/>
    <w:rsid w:val="008C1008"/>
    <w:rsid w:val="008C509F"/>
    <w:rsid w:val="008D3A0F"/>
    <w:rsid w:val="008D4FC0"/>
    <w:rsid w:val="008F3A90"/>
    <w:rsid w:val="009008B5"/>
    <w:rsid w:val="0090379E"/>
    <w:rsid w:val="00910039"/>
    <w:rsid w:val="00912FB0"/>
    <w:rsid w:val="0091311A"/>
    <w:rsid w:val="00925F46"/>
    <w:rsid w:val="00934521"/>
    <w:rsid w:val="0093580E"/>
    <w:rsid w:val="00937638"/>
    <w:rsid w:val="00942F7E"/>
    <w:rsid w:val="00951A7C"/>
    <w:rsid w:val="00951F24"/>
    <w:rsid w:val="00960818"/>
    <w:rsid w:val="00972518"/>
    <w:rsid w:val="00981035"/>
    <w:rsid w:val="00981131"/>
    <w:rsid w:val="0098243F"/>
    <w:rsid w:val="00982E92"/>
    <w:rsid w:val="00984009"/>
    <w:rsid w:val="00984BFB"/>
    <w:rsid w:val="00986908"/>
    <w:rsid w:val="009905FA"/>
    <w:rsid w:val="00993C0D"/>
    <w:rsid w:val="009949AE"/>
    <w:rsid w:val="009962CA"/>
    <w:rsid w:val="009A4B99"/>
    <w:rsid w:val="009A4F66"/>
    <w:rsid w:val="009B1349"/>
    <w:rsid w:val="009B63E4"/>
    <w:rsid w:val="009B7F98"/>
    <w:rsid w:val="009C30AD"/>
    <w:rsid w:val="009C4918"/>
    <w:rsid w:val="009C52A2"/>
    <w:rsid w:val="009C6A7F"/>
    <w:rsid w:val="009D2355"/>
    <w:rsid w:val="009D625D"/>
    <w:rsid w:val="009E10E6"/>
    <w:rsid w:val="00A069A1"/>
    <w:rsid w:val="00A11849"/>
    <w:rsid w:val="00A16268"/>
    <w:rsid w:val="00A2267B"/>
    <w:rsid w:val="00A238DB"/>
    <w:rsid w:val="00A24C0C"/>
    <w:rsid w:val="00A40496"/>
    <w:rsid w:val="00A502AC"/>
    <w:rsid w:val="00A55516"/>
    <w:rsid w:val="00A62AD8"/>
    <w:rsid w:val="00A63065"/>
    <w:rsid w:val="00A67AE6"/>
    <w:rsid w:val="00A748D2"/>
    <w:rsid w:val="00A85C66"/>
    <w:rsid w:val="00A91985"/>
    <w:rsid w:val="00A91AF5"/>
    <w:rsid w:val="00A925AF"/>
    <w:rsid w:val="00AA76C2"/>
    <w:rsid w:val="00AB4105"/>
    <w:rsid w:val="00AB4622"/>
    <w:rsid w:val="00AB6B04"/>
    <w:rsid w:val="00AC42F2"/>
    <w:rsid w:val="00AC5F56"/>
    <w:rsid w:val="00AD26FB"/>
    <w:rsid w:val="00AD5D0C"/>
    <w:rsid w:val="00AD6EED"/>
    <w:rsid w:val="00AE025B"/>
    <w:rsid w:val="00AE7515"/>
    <w:rsid w:val="00AF0621"/>
    <w:rsid w:val="00B01E62"/>
    <w:rsid w:val="00B02E5E"/>
    <w:rsid w:val="00B03942"/>
    <w:rsid w:val="00B03E9D"/>
    <w:rsid w:val="00B041E0"/>
    <w:rsid w:val="00B04DC2"/>
    <w:rsid w:val="00B10237"/>
    <w:rsid w:val="00B16DF0"/>
    <w:rsid w:val="00B2410C"/>
    <w:rsid w:val="00B24368"/>
    <w:rsid w:val="00B31BDA"/>
    <w:rsid w:val="00B347F3"/>
    <w:rsid w:val="00B350F9"/>
    <w:rsid w:val="00B41CA8"/>
    <w:rsid w:val="00B44FE5"/>
    <w:rsid w:val="00B455BD"/>
    <w:rsid w:val="00B45F0B"/>
    <w:rsid w:val="00B5611A"/>
    <w:rsid w:val="00B5658B"/>
    <w:rsid w:val="00B601C7"/>
    <w:rsid w:val="00B62B05"/>
    <w:rsid w:val="00B70025"/>
    <w:rsid w:val="00B71398"/>
    <w:rsid w:val="00B74E5B"/>
    <w:rsid w:val="00B87BB3"/>
    <w:rsid w:val="00B901E4"/>
    <w:rsid w:val="00BA690C"/>
    <w:rsid w:val="00BC4510"/>
    <w:rsid w:val="00BC77A1"/>
    <w:rsid w:val="00BD2DBF"/>
    <w:rsid w:val="00BE0B1C"/>
    <w:rsid w:val="00BF3195"/>
    <w:rsid w:val="00BF54D9"/>
    <w:rsid w:val="00BF686E"/>
    <w:rsid w:val="00C02034"/>
    <w:rsid w:val="00C04DF5"/>
    <w:rsid w:val="00C1077A"/>
    <w:rsid w:val="00C1128B"/>
    <w:rsid w:val="00C129BC"/>
    <w:rsid w:val="00C13BEB"/>
    <w:rsid w:val="00C2639F"/>
    <w:rsid w:val="00C27D63"/>
    <w:rsid w:val="00C342DB"/>
    <w:rsid w:val="00C428B5"/>
    <w:rsid w:val="00C516D4"/>
    <w:rsid w:val="00C57713"/>
    <w:rsid w:val="00C61451"/>
    <w:rsid w:val="00C70355"/>
    <w:rsid w:val="00C758F7"/>
    <w:rsid w:val="00C75B96"/>
    <w:rsid w:val="00C84AA4"/>
    <w:rsid w:val="00C875CC"/>
    <w:rsid w:val="00C87CDB"/>
    <w:rsid w:val="00C918EB"/>
    <w:rsid w:val="00C96294"/>
    <w:rsid w:val="00CA0C07"/>
    <w:rsid w:val="00CA1DC2"/>
    <w:rsid w:val="00CA2AD7"/>
    <w:rsid w:val="00CA3CDF"/>
    <w:rsid w:val="00CA4404"/>
    <w:rsid w:val="00CA6EF3"/>
    <w:rsid w:val="00CD672E"/>
    <w:rsid w:val="00CE196F"/>
    <w:rsid w:val="00CE597E"/>
    <w:rsid w:val="00CE6CE5"/>
    <w:rsid w:val="00D11F51"/>
    <w:rsid w:val="00D22880"/>
    <w:rsid w:val="00D26DBB"/>
    <w:rsid w:val="00D270AC"/>
    <w:rsid w:val="00D32C09"/>
    <w:rsid w:val="00D32CEC"/>
    <w:rsid w:val="00D34829"/>
    <w:rsid w:val="00D52F6F"/>
    <w:rsid w:val="00D56C3E"/>
    <w:rsid w:val="00D65A7D"/>
    <w:rsid w:val="00D750CC"/>
    <w:rsid w:val="00D75EB1"/>
    <w:rsid w:val="00D85BEC"/>
    <w:rsid w:val="00D93EC0"/>
    <w:rsid w:val="00D95044"/>
    <w:rsid w:val="00DA53DC"/>
    <w:rsid w:val="00DB4CA2"/>
    <w:rsid w:val="00DB7082"/>
    <w:rsid w:val="00DB7844"/>
    <w:rsid w:val="00DC542E"/>
    <w:rsid w:val="00DD022C"/>
    <w:rsid w:val="00DD2766"/>
    <w:rsid w:val="00DE1389"/>
    <w:rsid w:val="00DF1155"/>
    <w:rsid w:val="00DF382E"/>
    <w:rsid w:val="00DF6997"/>
    <w:rsid w:val="00E01A8D"/>
    <w:rsid w:val="00E02E11"/>
    <w:rsid w:val="00E2686D"/>
    <w:rsid w:val="00E30963"/>
    <w:rsid w:val="00E343FE"/>
    <w:rsid w:val="00E373B0"/>
    <w:rsid w:val="00E377EA"/>
    <w:rsid w:val="00E4128C"/>
    <w:rsid w:val="00E437A7"/>
    <w:rsid w:val="00E5036C"/>
    <w:rsid w:val="00E550F2"/>
    <w:rsid w:val="00E64A9C"/>
    <w:rsid w:val="00E71BB8"/>
    <w:rsid w:val="00E75F3F"/>
    <w:rsid w:val="00E80288"/>
    <w:rsid w:val="00E80393"/>
    <w:rsid w:val="00E82BE1"/>
    <w:rsid w:val="00E84D59"/>
    <w:rsid w:val="00E877D7"/>
    <w:rsid w:val="00E90B34"/>
    <w:rsid w:val="00E91AA8"/>
    <w:rsid w:val="00E97E53"/>
    <w:rsid w:val="00EA2D43"/>
    <w:rsid w:val="00EA38C2"/>
    <w:rsid w:val="00EB5965"/>
    <w:rsid w:val="00EC315E"/>
    <w:rsid w:val="00EC56A5"/>
    <w:rsid w:val="00ED03CC"/>
    <w:rsid w:val="00EE1686"/>
    <w:rsid w:val="00EE66CA"/>
    <w:rsid w:val="00EF28FA"/>
    <w:rsid w:val="00F00A8C"/>
    <w:rsid w:val="00F00FDF"/>
    <w:rsid w:val="00F03A71"/>
    <w:rsid w:val="00F04968"/>
    <w:rsid w:val="00F05D7D"/>
    <w:rsid w:val="00F11749"/>
    <w:rsid w:val="00F156B0"/>
    <w:rsid w:val="00F20080"/>
    <w:rsid w:val="00F2232C"/>
    <w:rsid w:val="00F23D01"/>
    <w:rsid w:val="00F23FDA"/>
    <w:rsid w:val="00F327B8"/>
    <w:rsid w:val="00F34A2B"/>
    <w:rsid w:val="00F402A2"/>
    <w:rsid w:val="00F42AD1"/>
    <w:rsid w:val="00F50260"/>
    <w:rsid w:val="00F5507D"/>
    <w:rsid w:val="00F5769F"/>
    <w:rsid w:val="00F576CE"/>
    <w:rsid w:val="00F80532"/>
    <w:rsid w:val="00F91BB1"/>
    <w:rsid w:val="00F9394F"/>
    <w:rsid w:val="00F963F7"/>
    <w:rsid w:val="00F9785A"/>
    <w:rsid w:val="00FA6AF8"/>
    <w:rsid w:val="00FB225C"/>
    <w:rsid w:val="00FB428C"/>
    <w:rsid w:val="00FC1400"/>
    <w:rsid w:val="00FC3390"/>
    <w:rsid w:val="00FD2298"/>
    <w:rsid w:val="00FD2BB7"/>
    <w:rsid w:val="00FE17CB"/>
    <w:rsid w:val="00FE4397"/>
    <w:rsid w:val="00FE53EE"/>
    <w:rsid w:val="00FE6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ACA712"/>
  <w15:docId w15:val="{031047FE-BB6C-4C8A-8CBC-81976A62F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C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5C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5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CAB"/>
  </w:style>
  <w:style w:type="paragraph" w:styleId="Footer">
    <w:name w:val="footer"/>
    <w:basedOn w:val="Normal"/>
    <w:link w:val="FooterChar"/>
    <w:uiPriority w:val="99"/>
    <w:unhideWhenUsed/>
    <w:rsid w:val="00725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CAB"/>
  </w:style>
  <w:style w:type="paragraph" w:styleId="NoSpacing">
    <w:name w:val="No Spacing"/>
    <w:link w:val="NoSpacingChar"/>
    <w:uiPriority w:val="1"/>
    <w:qFormat/>
    <w:rsid w:val="00725CA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25CA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725C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0D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D45"/>
    <w:rPr>
      <w:rFonts w:ascii="Segoe UI" w:hAnsi="Segoe UI" w:cs="Segoe UI"/>
      <w:sz w:val="18"/>
      <w:szCs w:val="18"/>
    </w:rPr>
  </w:style>
  <w:style w:type="table" w:customStyle="1" w:styleId="GridTable1Light1">
    <w:name w:val="Grid Table 1 Light1"/>
    <w:basedOn w:val="TableNormal"/>
    <w:uiPriority w:val="46"/>
    <w:rsid w:val="0037355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B53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53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53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53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535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6245B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36245B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755E0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72D64"/>
    <w:rPr>
      <w:color w:val="808080"/>
    </w:rPr>
  </w:style>
  <w:style w:type="paragraph" w:customStyle="1" w:styleId="-SOPcrosspoint">
    <w:name w:val="-SOP cross point"/>
    <w:basedOn w:val="Normal"/>
    <w:rsid w:val="00B2410C"/>
    <w:pPr>
      <w:numPr>
        <w:numId w:val="10"/>
      </w:numPr>
      <w:spacing w:after="0" w:line="240" w:lineRule="auto"/>
    </w:pPr>
    <w:rPr>
      <w:rFonts w:ascii="Arial" w:eastAsia="Times New Roman" w:hAnsi="Arial" w:cs="Arial"/>
      <w:sz w:val="18"/>
      <w:szCs w:val="18"/>
      <w:lang w:val="en-AU"/>
    </w:rPr>
  </w:style>
  <w:style w:type="table" w:customStyle="1" w:styleId="PlainTable41">
    <w:name w:val="Plain Table 41"/>
    <w:basedOn w:val="TableNormal"/>
    <w:uiPriority w:val="44"/>
    <w:rsid w:val="00B2410C"/>
    <w:pPr>
      <w:spacing w:after="0" w:line="240" w:lineRule="auto"/>
    </w:pPr>
    <w:rPr>
      <w:rFonts w:eastAsia="Times New Roman" w:hAnsi="Times New Roman" w:cs="Times New Roman"/>
      <w:lang w:val="en-GB" w:eastAsia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253BC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91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ov.mb.ca/covid19/soe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028E2F7221B4EC9999817BE4840C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50C98-C31F-457C-9CF2-D6BE560115F9}"/>
      </w:docPartPr>
      <w:docPartBody>
        <w:p w:rsidR="00AE4535" w:rsidRDefault="000342CE" w:rsidP="000342CE">
          <w:pPr>
            <w:pStyle w:val="5028E2F7221B4EC9999817BE4840C7CE"/>
          </w:pPr>
          <w:r w:rsidRPr="000C221D">
            <w:rPr>
              <w:rStyle w:val="PlaceholderText"/>
            </w:rPr>
            <w:t>Click or tap here to enter date of review.</w:t>
          </w:r>
        </w:p>
      </w:docPartBody>
    </w:docPart>
    <w:docPart>
      <w:docPartPr>
        <w:name w:val="E26F3C6B8C4B46388385E42BFD55F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0CCCF-1D35-4925-910F-05797C01377A}"/>
      </w:docPartPr>
      <w:docPartBody>
        <w:p w:rsidR="00AE4535" w:rsidRDefault="000342CE" w:rsidP="000342CE">
          <w:pPr>
            <w:pStyle w:val="E26F3C6B8C4B46388385E42BFD55F708"/>
          </w:pPr>
          <w:r w:rsidRPr="000C221D">
            <w:rPr>
              <w:rStyle w:val="PlaceholderText"/>
            </w:rPr>
            <w:t>Click or tap here to add your internal documentation system</w:t>
          </w:r>
        </w:p>
      </w:docPartBody>
    </w:docPart>
    <w:docPart>
      <w:docPartPr>
        <w:name w:val="F6A21087D3DC4D4CBAEBA3DF36737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1E296-AC97-45C0-9897-9DB2C108AAA7}"/>
      </w:docPartPr>
      <w:docPartBody>
        <w:p w:rsidR="00AE4535" w:rsidRDefault="000342CE" w:rsidP="000342CE">
          <w:pPr>
            <w:pStyle w:val="F6A21087D3DC4D4CBAEBA3DF367379BF"/>
          </w:pPr>
          <w:r w:rsidRPr="000C221D">
            <w:rPr>
              <w:rStyle w:val="PlaceholderText"/>
            </w:rPr>
            <w:t>Click or tap here to add your internal documentation sys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Kalinga">
    <w:altName w:val="Kalinga"/>
    <w:charset w:val="00"/>
    <w:family w:val="swiss"/>
    <w:pitch w:val="variable"/>
    <w:sig w:usb0="0008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42CE"/>
    <w:rsid w:val="000342CE"/>
    <w:rsid w:val="00075558"/>
    <w:rsid w:val="00077341"/>
    <w:rsid w:val="001449A7"/>
    <w:rsid w:val="004104DD"/>
    <w:rsid w:val="004B58F6"/>
    <w:rsid w:val="004E4D13"/>
    <w:rsid w:val="00521027"/>
    <w:rsid w:val="00820C0C"/>
    <w:rsid w:val="00AE4535"/>
    <w:rsid w:val="00B10472"/>
    <w:rsid w:val="00EE6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42CE"/>
    <w:rPr>
      <w:color w:val="808080"/>
    </w:rPr>
  </w:style>
  <w:style w:type="paragraph" w:customStyle="1" w:styleId="5028E2F7221B4EC9999817BE4840C7CE">
    <w:name w:val="5028E2F7221B4EC9999817BE4840C7CE"/>
    <w:rsid w:val="000342CE"/>
  </w:style>
  <w:style w:type="paragraph" w:customStyle="1" w:styleId="E26F3C6B8C4B46388385E42BFD55F708">
    <w:name w:val="E26F3C6B8C4B46388385E42BFD55F708"/>
    <w:rsid w:val="000342CE"/>
  </w:style>
  <w:style w:type="paragraph" w:customStyle="1" w:styleId="F6A21087D3DC4D4CBAEBA3DF367379BF">
    <w:name w:val="F6A21087D3DC4D4CBAEBA3DF367379BF"/>
    <w:rsid w:val="000342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2 Safety Colou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D9CAF"/>
      </a:accent1>
      <a:accent2>
        <a:srgbClr val="222D68"/>
      </a:accent2>
      <a:accent3>
        <a:srgbClr val="D7D2CB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BE61C8DD2D24A984E2CAD2C45346A" ma:contentTypeVersion="12" ma:contentTypeDescription="Create a new document." ma:contentTypeScope="" ma:versionID="7968a90fc64ee241d0d80be03c0cd887">
  <xsd:schema xmlns:xsd="http://www.w3.org/2001/XMLSchema" xmlns:xs="http://www.w3.org/2001/XMLSchema" xmlns:p="http://schemas.microsoft.com/office/2006/metadata/properties" xmlns:ns2="ee805da7-53b9-4895-88dc-2f245fef08db" xmlns:ns3="4fab5c24-74e2-477b-a475-f405d7add013" targetNamespace="http://schemas.microsoft.com/office/2006/metadata/properties" ma:root="true" ma:fieldsID="bc3cfc0af21f724835703e4001242a76" ns2:_="" ns3:_="">
    <xsd:import namespace="ee805da7-53b9-4895-88dc-2f245fef08db"/>
    <xsd:import namespace="4fab5c24-74e2-477b-a475-f405d7add0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805da7-53b9-4895-88dc-2f245fef08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b5c24-74e2-477b-a475-f405d7add01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37FB17-C593-4724-97AB-E0FB0E5C65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8295B0-E7C1-4858-BBC4-E346F5BD99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A91D01F-E328-4977-89D9-16768EB7173E}">
  <ds:schemaRefs>
    <ds:schemaRef ds:uri="http://schemas.microsoft.com/office/2006/documentManagement/types"/>
    <ds:schemaRef ds:uri="http://schemas.microsoft.com/office/infopath/2007/PartnerControls"/>
    <ds:schemaRef ds:uri="ee805da7-53b9-4895-88dc-2f245fef08db"/>
    <ds:schemaRef ds:uri="http://purl.org/dc/elements/1.1/"/>
    <ds:schemaRef ds:uri="http://schemas.microsoft.com/office/2006/metadata/properties"/>
    <ds:schemaRef ds:uri="4fab5c24-74e2-477b-a475-f405d7add013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03B7408-905E-4FA0-A6AD-5CCD2AF6C0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805da7-53b9-4895-88dc-2f245fef08db"/>
    <ds:schemaRef ds:uri="4fab5c24-74e2-477b-a475-f405d7add0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05</Words>
  <Characters>459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ory Corbett</dc:creator>
  <cp:keywords/>
  <cp:lastModifiedBy>Julian Kenny</cp:lastModifiedBy>
  <cp:revision>3</cp:revision>
  <cp:lastPrinted>2020-02-20T20:53:00Z</cp:lastPrinted>
  <dcterms:created xsi:type="dcterms:W3CDTF">2020-07-15T15:54:00Z</dcterms:created>
  <dcterms:modified xsi:type="dcterms:W3CDTF">2020-07-15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BE61C8DD2D24A984E2CAD2C45346A</vt:lpwstr>
  </property>
</Properties>
</file>